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14E3DE" w14:textId="1A3120C7" w:rsidR="00D02296" w:rsidRDefault="0079501F" w:rsidP="00D02296">
      <w:pPr>
        <w:pStyle w:val="SourceCode"/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bookmarkStart w:id="0" w:name="Xd587f7c8dfe22c989763d21d8178c56173ea60f"/>
      <w:bookmarkStart w:id="1" w:name="wzór-decyzji"/>
      <w:bookmarkStart w:id="2" w:name="decyzja-nr-___2026"/>
      <w:bookmarkStart w:id="3" w:name="pouczenie"/>
      <w:r w:rsidRPr="0079501F">
        <w:rPr>
          <w:rStyle w:val="VerbatimChar"/>
          <w:rFonts w:asciiTheme="majorHAnsi" w:hAnsiTheme="majorHAnsi" w:cstheme="majorHAnsi"/>
          <w:color w:val="000000" w:themeColor="text1"/>
          <w:sz w:val="24"/>
          <w:szCs w:val="24"/>
        </w:rPr>
        <w:t>Miejscowość, dnia ………………… r.</w:t>
      </w:r>
      <w:r w:rsidRPr="0079501F">
        <w:rPr>
          <w:rFonts w:asciiTheme="majorHAnsi" w:hAnsiTheme="majorHAnsi" w:cstheme="majorHAnsi"/>
          <w:color w:val="000000" w:themeColor="text1"/>
          <w:sz w:val="24"/>
          <w:szCs w:val="24"/>
        </w:rPr>
        <w:br/>
      </w:r>
      <w:r w:rsidRPr="0079501F">
        <w:rPr>
          <w:rFonts w:asciiTheme="majorHAnsi" w:hAnsiTheme="majorHAnsi" w:cstheme="majorHAnsi"/>
          <w:color w:val="000000" w:themeColor="text1"/>
          <w:sz w:val="24"/>
          <w:szCs w:val="24"/>
        </w:rPr>
        <w:br/>
      </w:r>
      <w:r w:rsidRPr="0079501F"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DO:</w:t>
      </w:r>
    </w:p>
    <w:p w14:paraId="679EA6E3" w14:textId="7E768EE4" w:rsidR="00D02296" w:rsidRDefault="0079501F" w:rsidP="00D02296">
      <w:pPr>
        <w:pStyle w:val="SourceCode"/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r w:rsidRPr="0079501F"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PREZES</w:t>
      </w:r>
    </w:p>
    <w:p w14:paraId="52C74AFC" w14:textId="4C754C00" w:rsidR="00D02296" w:rsidRDefault="0079501F" w:rsidP="00D02296">
      <w:pPr>
        <w:pStyle w:val="SourceCode"/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r w:rsidRPr="0079501F"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POLSKIEJ AGENCJI KOSMICZNEJ</w:t>
      </w:r>
    </w:p>
    <w:p w14:paraId="1012AAD0" w14:textId="4294745F" w:rsidR="00D02296" w:rsidRDefault="00D02296" w:rsidP="00D02296">
      <w:pPr>
        <w:pStyle w:val="SourceCode"/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Oddział Terenowy w Warszawie</w:t>
      </w:r>
    </w:p>
    <w:p w14:paraId="11BE7EE1" w14:textId="07E7C54F" w:rsidR="0079501F" w:rsidRPr="0079501F" w:rsidRDefault="0079501F" w:rsidP="00D02296">
      <w:pPr>
        <w:pStyle w:val="SourceCode"/>
        <w:spacing w:before="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9501F"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 xml:space="preserve">ul. </w:t>
      </w:r>
      <w:r w:rsidR="00D02296"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Puławska 17</w:t>
      </w:r>
      <w:r w:rsidRPr="0079501F"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br/>
      </w:r>
      <w:r w:rsidRPr="0079501F"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0</w:t>
      </w:r>
      <w:r w:rsidR="00D02296"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2</w:t>
      </w:r>
      <w:r w:rsidRPr="0079501F"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-</w:t>
      </w:r>
      <w:r w:rsidR="00D02296"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515</w:t>
      </w:r>
      <w:r w:rsidRPr="0079501F">
        <w:rPr>
          <w:rStyle w:val="VerbatimChar"/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 xml:space="preserve"> Warszawa</w:t>
      </w:r>
    </w:p>
    <w:p w14:paraId="54163243" w14:textId="77D4964C" w:rsidR="0079501F" w:rsidRPr="0079501F" w:rsidRDefault="0079501F" w:rsidP="009263D9">
      <w:pPr>
        <w:rPr>
          <w:rFonts w:asciiTheme="majorHAnsi" w:hAnsiTheme="majorHAnsi" w:cstheme="majorHAnsi"/>
          <w:color w:val="000000" w:themeColor="text1"/>
          <w:szCs w:val="24"/>
        </w:rPr>
      </w:pPr>
    </w:p>
    <w:p w14:paraId="72931AD7" w14:textId="77777777" w:rsidR="0079501F" w:rsidRPr="0079501F" w:rsidRDefault="0079501F" w:rsidP="0079501F">
      <w:pPr>
        <w:pStyle w:val="Nagwek2"/>
        <w:jc w:val="center"/>
        <w:rPr>
          <w:rFonts w:cstheme="majorHAnsi"/>
          <w:b/>
          <w:bCs/>
          <w:color w:val="000000" w:themeColor="text1"/>
          <w:sz w:val="24"/>
          <w:szCs w:val="24"/>
        </w:rPr>
      </w:pPr>
      <w:bookmarkStart w:id="4" w:name="wniosek"/>
      <w:bookmarkEnd w:id="0"/>
      <w:r w:rsidRPr="0079501F">
        <w:rPr>
          <w:rFonts w:cstheme="majorHAnsi"/>
          <w:b/>
          <w:bCs/>
          <w:color w:val="000000" w:themeColor="text1"/>
          <w:sz w:val="24"/>
          <w:szCs w:val="24"/>
        </w:rPr>
        <w:t>WNIOSEK</w:t>
      </w:r>
    </w:p>
    <w:p w14:paraId="10799688" w14:textId="77777777" w:rsidR="0079501F" w:rsidRPr="0079501F" w:rsidRDefault="0079501F" w:rsidP="0079501F">
      <w:pPr>
        <w:pStyle w:val="Nagwek3"/>
        <w:jc w:val="center"/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bookmarkStart w:id="5" w:name="X95e650a68912f7e1e67a47dff4ca93b8abbcba3"/>
      <w:r w:rsidRPr="0079501F"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o udzielenie zezwolenia na wykonywanie działalności kosmicznej</w:t>
      </w:r>
    </w:p>
    <w:p w14:paraId="23908C97" w14:textId="77777777" w:rsidR="0079501F" w:rsidRPr="0079501F" w:rsidRDefault="0079501F" w:rsidP="0079501F">
      <w:pPr>
        <w:jc w:val="center"/>
        <w:rPr>
          <w:rFonts w:asciiTheme="majorHAnsi" w:hAnsiTheme="majorHAnsi" w:cstheme="majorHAnsi"/>
          <w:b/>
          <w:bCs/>
          <w:color w:val="000000" w:themeColor="text1"/>
          <w:szCs w:val="24"/>
        </w:rPr>
      </w:pPr>
      <w:r w:rsidRPr="0079501F">
        <w:rPr>
          <w:rFonts w:asciiTheme="majorHAnsi" w:hAnsiTheme="majorHAnsi" w:cstheme="majorHAnsi"/>
          <w:b/>
          <w:bCs/>
          <w:i/>
          <w:iCs/>
          <w:color w:val="000000" w:themeColor="text1"/>
          <w:szCs w:val="24"/>
        </w:rPr>
        <w:t>(na podstawie ustawy z dnia 13 lutego 2026 r. o działalności kosmicznej)</w:t>
      </w:r>
    </w:p>
    <w:p w14:paraId="504BFB81" w14:textId="5AC52398" w:rsidR="0079501F" w:rsidRPr="00D02296" w:rsidRDefault="0079501F" w:rsidP="009263D9">
      <w:pPr>
        <w:pStyle w:val="Nagwek2"/>
        <w:rPr>
          <w:rFonts w:cstheme="majorHAnsi"/>
          <w:b/>
          <w:bCs/>
          <w:color w:val="000000" w:themeColor="text1"/>
          <w:sz w:val="28"/>
          <w:szCs w:val="28"/>
        </w:rPr>
      </w:pPr>
      <w:bookmarkStart w:id="6" w:name="część-a-dane-wnioskodawcy-operatora"/>
      <w:bookmarkEnd w:id="4"/>
      <w:bookmarkEnd w:id="5"/>
      <w:r w:rsidRPr="00D02296">
        <w:rPr>
          <w:rFonts w:cstheme="majorHAnsi"/>
          <w:b/>
          <w:bCs/>
          <w:color w:val="000000" w:themeColor="text1"/>
          <w:sz w:val="28"/>
          <w:szCs w:val="28"/>
        </w:rPr>
        <w:t>CZĘŚĆ A – DANE WNIOSKODAWCY</w:t>
      </w:r>
      <w:r w:rsidR="00DD34C0">
        <w:rPr>
          <w:rStyle w:val="Odwoanieprzypisudolnego"/>
          <w:rFonts w:cstheme="majorHAnsi"/>
          <w:b/>
          <w:bCs/>
          <w:color w:val="000000" w:themeColor="text1"/>
          <w:sz w:val="28"/>
          <w:szCs w:val="28"/>
        </w:rPr>
        <w:footnoteReference w:id="1"/>
      </w:r>
      <w:r w:rsidRPr="00D02296">
        <w:rPr>
          <w:rFonts w:cstheme="majorHAnsi"/>
          <w:b/>
          <w:bCs/>
          <w:color w:val="000000" w:themeColor="text1"/>
          <w:sz w:val="28"/>
          <w:szCs w:val="28"/>
        </w:rPr>
        <w:t xml:space="preserve"> </w:t>
      </w:r>
    </w:p>
    <w:tbl>
      <w:tblPr>
        <w:tblStyle w:val="Table"/>
        <w:tblW w:w="9067" w:type="dxa"/>
        <w:tblLook w:val="0020" w:firstRow="1" w:lastRow="0" w:firstColumn="0" w:lastColumn="0" w:noHBand="0" w:noVBand="0"/>
      </w:tblPr>
      <w:tblGrid>
        <w:gridCol w:w="5333"/>
        <w:gridCol w:w="3734"/>
      </w:tblGrid>
      <w:tr w:rsidR="0079501F" w:rsidRPr="0079501F" w14:paraId="5A665DFB" w14:textId="77777777" w:rsidTr="00D02296">
        <w:trPr>
          <w:tblHeader/>
        </w:trPr>
        <w:tc>
          <w:tcPr>
            <w:tcW w:w="0" w:type="auto"/>
            <w:vAlign w:val="center"/>
          </w:tcPr>
          <w:p w14:paraId="0DFC590F" w14:textId="77777777" w:rsidR="0079501F" w:rsidRPr="0079501F" w:rsidRDefault="0079501F" w:rsidP="00FD2554">
            <w:pPr>
              <w:spacing w:before="60" w:after="60"/>
              <w:jc w:val="center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79501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ole</w:t>
            </w:r>
          </w:p>
        </w:tc>
        <w:tc>
          <w:tcPr>
            <w:tcW w:w="3734" w:type="dxa"/>
            <w:vAlign w:val="center"/>
          </w:tcPr>
          <w:p w14:paraId="24F15C15" w14:textId="77777777" w:rsidR="0079501F" w:rsidRPr="0079501F" w:rsidRDefault="0079501F" w:rsidP="00FD2554">
            <w:pPr>
              <w:spacing w:before="60" w:after="60"/>
              <w:jc w:val="center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79501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Dane</w:t>
            </w:r>
          </w:p>
        </w:tc>
      </w:tr>
      <w:tr w:rsidR="0079501F" w:rsidRPr="0079501F" w14:paraId="0062B073" w14:textId="77777777" w:rsidTr="00D02296">
        <w:tc>
          <w:tcPr>
            <w:tcW w:w="0" w:type="auto"/>
            <w:vAlign w:val="center"/>
          </w:tcPr>
          <w:p w14:paraId="2430438C" w14:textId="77777777" w:rsidR="0079501F" w:rsidRPr="00DD0F55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ełna nazwa podmiotu</w:t>
            </w:r>
          </w:p>
        </w:tc>
        <w:tc>
          <w:tcPr>
            <w:tcW w:w="3734" w:type="dxa"/>
            <w:vAlign w:val="center"/>
          </w:tcPr>
          <w:p w14:paraId="6A9C11C5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21E5F98D" w14:textId="77777777" w:rsidTr="00D02296">
        <w:tc>
          <w:tcPr>
            <w:tcW w:w="0" w:type="auto"/>
            <w:vAlign w:val="center"/>
          </w:tcPr>
          <w:p w14:paraId="6517E53F" w14:textId="77777777" w:rsidR="0079501F" w:rsidRPr="00DD0F55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Forma prawna</w:t>
            </w:r>
          </w:p>
        </w:tc>
        <w:tc>
          <w:tcPr>
            <w:tcW w:w="3734" w:type="dxa"/>
            <w:vAlign w:val="center"/>
          </w:tcPr>
          <w:p w14:paraId="60C287F0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54C86FA0" w14:textId="77777777" w:rsidTr="00D02296">
        <w:tc>
          <w:tcPr>
            <w:tcW w:w="0" w:type="auto"/>
            <w:vAlign w:val="center"/>
          </w:tcPr>
          <w:p w14:paraId="0EA35744" w14:textId="0BC2B13A" w:rsidR="0079501F" w:rsidRPr="00DD0F55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Adres siedziby</w:t>
            </w:r>
            <w:r w:rsidR="006F1B41"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w Rzeczypospolitej Polskiej</w:t>
            </w:r>
          </w:p>
        </w:tc>
        <w:tc>
          <w:tcPr>
            <w:tcW w:w="3734" w:type="dxa"/>
            <w:vAlign w:val="center"/>
          </w:tcPr>
          <w:p w14:paraId="2B57724B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0F9DF1CA" w14:textId="77777777" w:rsidTr="00D02296">
        <w:tc>
          <w:tcPr>
            <w:tcW w:w="0" w:type="auto"/>
            <w:vAlign w:val="center"/>
          </w:tcPr>
          <w:p w14:paraId="286F38CC" w14:textId="77777777" w:rsidR="0079501F" w:rsidRPr="00DD0F55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3734" w:type="dxa"/>
            <w:vAlign w:val="center"/>
          </w:tcPr>
          <w:p w14:paraId="4DE2C49F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6ED49F67" w14:textId="77777777" w:rsidTr="00D02296">
        <w:tc>
          <w:tcPr>
            <w:tcW w:w="0" w:type="auto"/>
            <w:vAlign w:val="center"/>
          </w:tcPr>
          <w:p w14:paraId="395186AF" w14:textId="57F372E2" w:rsidR="0079501F" w:rsidRPr="00DD0F55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KRS </w:t>
            </w:r>
            <w:r w:rsidR="006F1B41"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(jeżeli wnioskodawca jest wpisany do tego rejestru)</w:t>
            </w:r>
          </w:p>
        </w:tc>
        <w:tc>
          <w:tcPr>
            <w:tcW w:w="3734" w:type="dxa"/>
            <w:vAlign w:val="center"/>
          </w:tcPr>
          <w:p w14:paraId="07A8B92D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40123198" w14:textId="77777777" w:rsidTr="00D02296">
        <w:tc>
          <w:tcPr>
            <w:tcW w:w="0" w:type="auto"/>
            <w:vAlign w:val="center"/>
          </w:tcPr>
          <w:p w14:paraId="6DF42B20" w14:textId="77777777" w:rsidR="0079501F" w:rsidRPr="00DD0F55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Adres do korespondencji</w:t>
            </w:r>
          </w:p>
        </w:tc>
        <w:tc>
          <w:tcPr>
            <w:tcW w:w="3734" w:type="dxa"/>
            <w:vAlign w:val="center"/>
          </w:tcPr>
          <w:p w14:paraId="4B275C71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06A89B23" w14:textId="77777777" w:rsidTr="00D02296">
        <w:tc>
          <w:tcPr>
            <w:tcW w:w="0" w:type="auto"/>
            <w:vAlign w:val="center"/>
          </w:tcPr>
          <w:p w14:paraId="15056631" w14:textId="77777777" w:rsidR="0079501F" w:rsidRPr="00DD0F55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Telefon kontaktowy</w:t>
            </w:r>
          </w:p>
        </w:tc>
        <w:tc>
          <w:tcPr>
            <w:tcW w:w="3734" w:type="dxa"/>
            <w:vAlign w:val="center"/>
          </w:tcPr>
          <w:p w14:paraId="0B2E34B4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3B766BB7" w14:textId="77777777" w:rsidTr="00D02296">
        <w:tc>
          <w:tcPr>
            <w:tcW w:w="0" w:type="auto"/>
            <w:vAlign w:val="center"/>
          </w:tcPr>
          <w:p w14:paraId="0D54349B" w14:textId="77777777" w:rsidR="0079501F" w:rsidRPr="00DD0F55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Adres e-mail</w:t>
            </w:r>
          </w:p>
        </w:tc>
        <w:tc>
          <w:tcPr>
            <w:tcW w:w="3734" w:type="dxa"/>
            <w:vAlign w:val="center"/>
          </w:tcPr>
          <w:p w14:paraId="7272DC32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3FB4CCFA" w14:textId="77777777" w:rsidTr="00D02296">
        <w:tc>
          <w:tcPr>
            <w:tcW w:w="0" w:type="auto"/>
            <w:vAlign w:val="center"/>
          </w:tcPr>
          <w:p w14:paraId="490F2791" w14:textId="14A05D80" w:rsidR="0079501F" w:rsidRPr="00DD0F55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Adres </w:t>
            </w:r>
            <w:proofErr w:type="spellStart"/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ePUAP</w:t>
            </w:r>
            <w:proofErr w:type="spellEnd"/>
            <w:r w:rsidR="00357D91"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/</w:t>
            </w:r>
            <w:proofErr w:type="spellStart"/>
            <w:r w:rsidR="00357D91" w:rsidRPr="00DD0F55">
              <w:rPr>
                <w:rFonts w:asciiTheme="majorHAnsi" w:hAnsiTheme="majorHAnsi" w:cstheme="majorHAnsi"/>
                <w:sz w:val="24"/>
                <w:szCs w:val="24"/>
              </w:rPr>
              <w:t>eDoręczeń</w:t>
            </w:r>
            <w:proofErr w:type="spellEnd"/>
          </w:p>
        </w:tc>
        <w:tc>
          <w:tcPr>
            <w:tcW w:w="3734" w:type="dxa"/>
            <w:vAlign w:val="center"/>
          </w:tcPr>
          <w:p w14:paraId="656DC894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4B81911D" w14:textId="77777777" w:rsidTr="00D02296">
        <w:tc>
          <w:tcPr>
            <w:tcW w:w="0" w:type="auto"/>
            <w:vAlign w:val="center"/>
          </w:tcPr>
          <w:p w14:paraId="16286C4A" w14:textId="77777777" w:rsidR="0079501F" w:rsidRPr="00DD0F55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Imię i nazwisko osoby upoważnionej do reprezentacji</w:t>
            </w:r>
          </w:p>
        </w:tc>
        <w:tc>
          <w:tcPr>
            <w:tcW w:w="3734" w:type="dxa"/>
            <w:vAlign w:val="center"/>
          </w:tcPr>
          <w:p w14:paraId="27CF01B7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</w:tbl>
    <w:p w14:paraId="0F9D9440" w14:textId="77777777" w:rsidR="00DD0F55" w:rsidRDefault="00DD0F55" w:rsidP="009263D9">
      <w:pPr>
        <w:pStyle w:val="Nagwek2"/>
        <w:rPr>
          <w:rFonts w:cstheme="majorHAnsi"/>
          <w:b/>
          <w:bCs/>
          <w:color w:val="000000" w:themeColor="text1"/>
          <w:sz w:val="28"/>
          <w:szCs w:val="28"/>
        </w:rPr>
      </w:pPr>
      <w:bookmarkStart w:id="7" w:name="część-b-zakres-wnioskowanego-zezwolenia"/>
      <w:bookmarkEnd w:id="6"/>
    </w:p>
    <w:p w14:paraId="47F29375" w14:textId="77777777" w:rsidR="00DD0F55" w:rsidRDefault="00DD0F55">
      <w:pPr>
        <w:spacing w:after="0" w:line="240" w:lineRule="auto"/>
        <w:rPr>
          <w:rFonts w:asciiTheme="majorHAnsi" w:eastAsiaTheme="majorEastAsia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Fonts w:cstheme="majorHAnsi"/>
          <w:b/>
          <w:bCs/>
          <w:color w:val="000000" w:themeColor="text1"/>
          <w:sz w:val="28"/>
          <w:szCs w:val="28"/>
        </w:rPr>
        <w:br w:type="page"/>
      </w:r>
    </w:p>
    <w:p w14:paraId="12FADDA8" w14:textId="2B4D1A31" w:rsidR="0079501F" w:rsidRPr="00D02296" w:rsidRDefault="0079501F" w:rsidP="009263D9">
      <w:pPr>
        <w:pStyle w:val="Nagwek2"/>
        <w:rPr>
          <w:rFonts w:cstheme="majorHAnsi"/>
          <w:b/>
          <w:bCs/>
          <w:color w:val="000000" w:themeColor="text1"/>
          <w:sz w:val="28"/>
          <w:szCs w:val="28"/>
        </w:rPr>
      </w:pPr>
      <w:r w:rsidRPr="00D02296">
        <w:rPr>
          <w:rFonts w:cstheme="majorHAnsi"/>
          <w:b/>
          <w:bCs/>
          <w:color w:val="000000" w:themeColor="text1"/>
          <w:sz w:val="28"/>
          <w:szCs w:val="28"/>
        </w:rPr>
        <w:lastRenderedPageBreak/>
        <w:t>CZĘŚĆ B – ZAKRES WNIOSKOWANEGO ZEZWOLENIA</w:t>
      </w:r>
    </w:p>
    <w:p w14:paraId="3D1635B9" w14:textId="4090D882" w:rsidR="0079501F" w:rsidRPr="0079501F" w:rsidRDefault="0079501F" w:rsidP="00DD0F55">
      <w:pPr>
        <w:spacing w:before="240" w:after="120"/>
        <w:rPr>
          <w:rFonts w:asciiTheme="majorHAnsi" w:hAnsiTheme="majorHAnsi" w:cstheme="majorHAnsi"/>
          <w:color w:val="000000" w:themeColor="text1"/>
          <w:szCs w:val="24"/>
        </w:rPr>
      </w:pPr>
      <w:r w:rsidRPr="0079501F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B.1. </w:t>
      </w:r>
      <w:r w:rsidR="006F1B41" w:rsidRPr="006F1B41">
        <w:rPr>
          <w:rFonts w:asciiTheme="majorHAnsi" w:hAnsiTheme="majorHAnsi" w:cstheme="majorHAnsi"/>
          <w:b/>
          <w:bCs/>
          <w:color w:val="000000" w:themeColor="text1"/>
          <w:szCs w:val="24"/>
        </w:rPr>
        <w:t>Zakres wnioskowanego zezwolenia</w:t>
      </w:r>
      <w:r w:rsidR="006F1B41" w:rsidRPr="006F1B41" w:rsidDel="006F1B41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</w:t>
      </w:r>
      <w:r w:rsidRPr="0079501F">
        <w:rPr>
          <w:rFonts w:asciiTheme="majorHAnsi" w:hAnsiTheme="majorHAnsi" w:cstheme="majorHAnsi"/>
          <w:i/>
          <w:iCs/>
          <w:color w:val="000000" w:themeColor="text1"/>
          <w:szCs w:val="24"/>
        </w:rPr>
        <w:t>(zaznaczyć właściwe)</w:t>
      </w:r>
      <w:r w:rsidRPr="0079501F">
        <w:rPr>
          <w:rFonts w:asciiTheme="majorHAnsi" w:hAnsiTheme="majorHAnsi" w:cstheme="majorHAnsi"/>
          <w:color w:val="000000" w:themeColor="text1"/>
          <w:szCs w:val="24"/>
        </w:rPr>
        <w:t>:</w:t>
      </w:r>
    </w:p>
    <w:p w14:paraId="163CB5B2" w14:textId="0FCED47D" w:rsidR="0079501F" w:rsidRPr="0079501F" w:rsidRDefault="0079501F" w:rsidP="009263D9">
      <w:pPr>
        <w:pStyle w:val="Tekstpodstawowy"/>
        <w:rPr>
          <w:rFonts w:asciiTheme="majorHAnsi" w:hAnsiTheme="majorHAnsi" w:cstheme="majorHAnsi"/>
          <w:color w:val="000000" w:themeColor="text1"/>
          <w:szCs w:val="24"/>
        </w:rPr>
      </w:pPr>
      <w:r w:rsidRPr="0079501F">
        <w:rPr>
          <w:rFonts w:ascii="Segoe UI Symbol" w:hAnsi="Segoe UI Symbol" w:cs="Segoe UI Symbol"/>
          <w:color w:val="000000" w:themeColor="text1"/>
          <w:szCs w:val="24"/>
        </w:rPr>
        <w:t>☐</w:t>
      </w:r>
      <w:r w:rsidRPr="0079501F">
        <w:rPr>
          <w:rFonts w:asciiTheme="majorHAnsi" w:hAnsiTheme="majorHAnsi" w:cstheme="majorHAnsi"/>
          <w:color w:val="000000" w:themeColor="text1"/>
          <w:szCs w:val="24"/>
        </w:rPr>
        <w:t xml:space="preserve"> </w:t>
      </w:r>
      <w:r w:rsidR="006F1B41" w:rsidRPr="006F1B41">
        <w:rPr>
          <w:rFonts w:asciiTheme="majorHAnsi" w:hAnsiTheme="majorHAnsi" w:cstheme="majorHAnsi"/>
          <w:color w:val="000000" w:themeColor="text1"/>
          <w:szCs w:val="24"/>
        </w:rPr>
        <w:t>wyniesienie danego pojazdu wynoszącego w przestrzeń kosmiczną wraz z innym obiektem kosmicznym lub bez niego</w:t>
      </w:r>
    </w:p>
    <w:p w14:paraId="25DC51DE" w14:textId="0CBA6A0C" w:rsidR="0079501F" w:rsidRPr="0079501F" w:rsidRDefault="0079501F" w:rsidP="009263D9">
      <w:pPr>
        <w:pStyle w:val="Tekstpodstawowy"/>
        <w:rPr>
          <w:rFonts w:asciiTheme="majorHAnsi" w:hAnsiTheme="majorHAnsi" w:cstheme="majorHAnsi"/>
          <w:color w:val="000000" w:themeColor="text1"/>
          <w:szCs w:val="24"/>
        </w:rPr>
      </w:pPr>
      <w:r w:rsidRPr="0079501F">
        <w:rPr>
          <w:rFonts w:ascii="Segoe UI Symbol" w:hAnsi="Segoe UI Symbol" w:cs="Segoe UI Symbol"/>
          <w:color w:val="000000" w:themeColor="text1"/>
          <w:szCs w:val="24"/>
        </w:rPr>
        <w:t>☐</w:t>
      </w:r>
      <w:r w:rsidRPr="0079501F">
        <w:rPr>
          <w:rFonts w:asciiTheme="majorHAnsi" w:hAnsiTheme="majorHAnsi" w:cstheme="majorHAnsi"/>
          <w:color w:val="000000" w:themeColor="text1"/>
          <w:szCs w:val="24"/>
        </w:rPr>
        <w:t xml:space="preserve"> </w:t>
      </w:r>
      <w:r w:rsidR="006F1B41" w:rsidRPr="006F1B41">
        <w:rPr>
          <w:rFonts w:asciiTheme="majorHAnsi" w:hAnsiTheme="majorHAnsi" w:cstheme="majorHAnsi"/>
          <w:color w:val="000000" w:themeColor="text1"/>
          <w:szCs w:val="24"/>
        </w:rPr>
        <w:t>wyniesienie danego obiektu kosmicznego niebędącego pojazdem wynoszącym w przestrzeń kosmiczną</w:t>
      </w:r>
    </w:p>
    <w:p w14:paraId="2337166E" w14:textId="66830F65" w:rsidR="0079501F" w:rsidRPr="0079501F" w:rsidRDefault="0079501F" w:rsidP="009263D9">
      <w:pPr>
        <w:pStyle w:val="Tekstpodstawowy"/>
        <w:rPr>
          <w:rFonts w:asciiTheme="majorHAnsi" w:hAnsiTheme="majorHAnsi" w:cstheme="majorHAnsi"/>
          <w:color w:val="000000" w:themeColor="text1"/>
          <w:szCs w:val="24"/>
        </w:rPr>
      </w:pPr>
      <w:r w:rsidRPr="0079501F">
        <w:rPr>
          <w:rFonts w:ascii="Segoe UI Symbol" w:hAnsi="Segoe UI Symbol" w:cs="Segoe UI Symbol"/>
          <w:color w:val="000000" w:themeColor="text1"/>
          <w:szCs w:val="24"/>
        </w:rPr>
        <w:t>☐</w:t>
      </w:r>
      <w:r w:rsidRPr="0079501F">
        <w:rPr>
          <w:rFonts w:asciiTheme="majorHAnsi" w:hAnsiTheme="majorHAnsi" w:cstheme="majorHAnsi"/>
          <w:color w:val="000000" w:themeColor="text1"/>
          <w:szCs w:val="24"/>
        </w:rPr>
        <w:t xml:space="preserve"> </w:t>
      </w:r>
      <w:r w:rsidR="006F1B41" w:rsidRPr="006F1B41">
        <w:rPr>
          <w:rFonts w:asciiTheme="majorHAnsi" w:hAnsiTheme="majorHAnsi" w:cstheme="majorHAnsi"/>
          <w:color w:val="000000" w:themeColor="text1"/>
          <w:szCs w:val="24"/>
        </w:rPr>
        <w:t xml:space="preserve">eksploatację danego obiektu kosmicznego w przestrzeni kosmicznej; </w:t>
      </w:r>
    </w:p>
    <w:p w14:paraId="1817BCD2" w14:textId="6C7E2E32" w:rsidR="0079501F" w:rsidRDefault="0079501F" w:rsidP="009263D9">
      <w:pPr>
        <w:pStyle w:val="Tekstpodstawowy"/>
        <w:rPr>
          <w:rFonts w:asciiTheme="majorHAnsi" w:hAnsiTheme="majorHAnsi" w:cstheme="majorHAnsi"/>
          <w:color w:val="000000" w:themeColor="text1"/>
          <w:szCs w:val="24"/>
        </w:rPr>
      </w:pPr>
      <w:r w:rsidRPr="0079501F">
        <w:rPr>
          <w:rFonts w:ascii="Segoe UI Symbol" w:hAnsi="Segoe UI Symbol" w:cs="Segoe UI Symbol"/>
          <w:color w:val="000000" w:themeColor="text1"/>
          <w:szCs w:val="24"/>
        </w:rPr>
        <w:t>☐</w:t>
      </w:r>
      <w:r w:rsidRPr="0079501F">
        <w:rPr>
          <w:rFonts w:asciiTheme="majorHAnsi" w:hAnsiTheme="majorHAnsi" w:cstheme="majorHAnsi"/>
          <w:color w:val="000000" w:themeColor="text1"/>
          <w:szCs w:val="24"/>
        </w:rPr>
        <w:t xml:space="preserve"> </w:t>
      </w:r>
      <w:r w:rsidR="006F1B41" w:rsidRPr="006F1B41">
        <w:rPr>
          <w:rFonts w:asciiTheme="majorHAnsi" w:hAnsiTheme="majorHAnsi" w:cstheme="majorHAnsi"/>
          <w:color w:val="000000" w:themeColor="text1"/>
          <w:szCs w:val="24"/>
        </w:rPr>
        <w:t>kontrolowanie danego obiektu kosmicznego w przestrzeni kosmicznej</w:t>
      </w:r>
    </w:p>
    <w:p w14:paraId="6002C5A4" w14:textId="4FBBCF6E" w:rsidR="006F1B41" w:rsidRPr="0079501F" w:rsidRDefault="006F1B41" w:rsidP="009263D9">
      <w:pPr>
        <w:pStyle w:val="Tekstpodstawowy"/>
        <w:rPr>
          <w:rFonts w:asciiTheme="majorHAnsi" w:hAnsiTheme="majorHAnsi" w:cstheme="majorHAnsi"/>
          <w:color w:val="000000" w:themeColor="text1"/>
          <w:szCs w:val="24"/>
        </w:rPr>
      </w:pPr>
      <w:r w:rsidRPr="0079501F">
        <w:rPr>
          <w:rFonts w:ascii="Segoe UI Symbol" w:hAnsi="Segoe UI Symbol" w:cs="Segoe UI Symbol"/>
          <w:color w:val="000000" w:themeColor="text1"/>
          <w:szCs w:val="24"/>
        </w:rPr>
        <w:t>☐</w:t>
      </w:r>
      <w:r>
        <w:rPr>
          <w:rFonts w:ascii="Segoe UI Symbol" w:hAnsi="Segoe UI Symbol" w:cs="Segoe UI Symbol"/>
          <w:color w:val="000000" w:themeColor="text1"/>
          <w:szCs w:val="24"/>
        </w:rPr>
        <w:t xml:space="preserve"> </w:t>
      </w:r>
      <w:r w:rsidRPr="006F1B41">
        <w:rPr>
          <w:rFonts w:asciiTheme="majorHAnsi" w:hAnsiTheme="majorHAnsi" w:cstheme="majorHAnsi"/>
          <w:color w:val="000000" w:themeColor="text1"/>
          <w:szCs w:val="24"/>
        </w:rPr>
        <w:t xml:space="preserve">usuwanie danego obiektu kosmicznego z przestrzeni kosmicznej, w tym przez jego </w:t>
      </w:r>
      <w:proofErr w:type="spellStart"/>
      <w:r w:rsidRPr="006F1B41">
        <w:rPr>
          <w:rFonts w:asciiTheme="majorHAnsi" w:hAnsiTheme="majorHAnsi" w:cstheme="majorHAnsi"/>
          <w:color w:val="000000" w:themeColor="text1"/>
          <w:szCs w:val="24"/>
        </w:rPr>
        <w:t>deorbitację</w:t>
      </w:r>
      <w:proofErr w:type="spellEnd"/>
    </w:p>
    <w:p w14:paraId="6008CC36" w14:textId="2E3725B9" w:rsidR="004F30DE" w:rsidRPr="0079501F" w:rsidRDefault="004F30DE" w:rsidP="00DD0F55">
      <w:pPr>
        <w:pStyle w:val="Tekstpodstawowy"/>
        <w:spacing w:before="240"/>
        <w:rPr>
          <w:rFonts w:asciiTheme="majorHAnsi" w:hAnsiTheme="majorHAnsi" w:cstheme="majorHAnsi"/>
          <w:color w:val="000000" w:themeColor="text1"/>
          <w:szCs w:val="24"/>
        </w:rPr>
      </w:pPr>
      <w:proofErr w:type="gramStart"/>
      <w:r w:rsidRPr="0079501F">
        <w:rPr>
          <w:rFonts w:asciiTheme="majorHAnsi" w:hAnsiTheme="majorHAnsi" w:cstheme="majorHAnsi"/>
          <w:b/>
          <w:bCs/>
          <w:color w:val="000000" w:themeColor="text1"/>
          <w:szCs w:val="24"/>
        </w:rPr>
        <w:t>B.</w:t>
      </w:r>
      <w:r>
        <w:rPr>
          <w:rFonts w:asciiTheme="majorHAnsi" w:hAnsiTheme="majorHAnsi" w:cstheme="majorHAnsi"/>
          <w:b/>
          <w:bCs/>
          <w:color w:val="000000" w:themeColor="text1"/>
          <w:szCs w:val="24"/>
        </w:rPr>
        <w:t>2</w:t>
      </w:r>
      <w:r w:rsidRPr="0079501F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. </w:t>
      </w:r>
      <w:r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Dodatkowe</w:t>
      </w:r>
      <w:proofErr w:type="gramEnd"/>
      <w:r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informacje</w:t>
      </w:r>
    </w:p>
    <w:tbl>
      <w:tblPr>
        <w:tblStyle w:val="Table"/>
        <w:tblW w:w="8926" w:type="dxa"/>
        <w:tblLook w:val="0020" w:firstRow="1" w:lastRow="0" w:firstColumn="0" w:lastColumn="0" w:noHBand="0" w:noVBand="0"/>
      </w:tblPr>
      <w:tblGrid>
        <w:gridCol w:w="5382"/>
        <w:gridCol w:w="3544"/>
      </w:tblGrid>
      <w:tr w:rsidR="004F30DE" w:rsidRPr="0079501F" w14:paraId="24802632" w14:textId="77777777" w:rsidTr="0088505B">
        <w:trPr>
          <w:tblHeader/>
        </w:trPr>
        <w:tc>
          <w:tcPr>
            <w:tcW w:w="5382" w:type="dxa"/>
            <w:vAlign w:val="center"/>
          </w:tcPr>
          <w:p w14:paraId="4C8F2EB9" w14:textId="372FFE3A" w:rsidR="004F30DE" w:rsidRPr="0079501F" w:rsidRDefault="004F30DE" w:rsidP="00F4719C">
            <w:pPr>
              <w:spacing w:before="60" w:after="60"/>
              <w:jc w:val="center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ole</w:t>
            </w:r>
          </w:p>
        </w:tc>
        <w:tc>
          <w:tcPr>
            <w:tcW w:w="3544" w:type="dxa"/>
            <w:vAlign w:val="center"/>
          </w:tcPr>
          <w:p w14:paraId="2C0059C2" w14:textId="79BFDBF8" w:rsidR="004F30DE" w:rsidRPr="0079501F" w:rsidRDefault="004F30DE" w:rsidP="00F4719C">
            <w:pPr>
              <w:spacing w:before="60" w:after="60"/>
              <w:jc w:val="center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4F30DE" w:rsidRPr="0079501F" w14:paraId="378F60C8" w14:textId="77777777" w:rsidTr="0088505B">
        <w:tc>
          <w:tcPr>
            <w:tcW w:w="5382" w:type="dxa"/>
            <w:vAlign w:val="center"/>
          </w:tcPr>
          <w:p w14:paraId="634600E9" w14:textId="754D0CC5" w:rsidR="004F30DE" w:rsidRPr="0079501F" w:rsidRDefault="004F30DE" w:rsidP="007A625B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</w:t>
            </w:r>
            <w:r w:rsidRPr="004F30DE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lanowan</w:t>
            </w: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a</w:t>
            </w:r>
            <w:r w:rsidRPr="004F30DE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dat</w:t>
            </w: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a</w:t>
            </w:r>
            <w:r w:rsidRPr="004F30DE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rozpoczęcia wykonywania działalności kosmicznej</w:t>
            </w:r>
          </w:p>
        </w:tc>
        <w:tc>
          <w:tcPr>
            <w:tcW w:w="3544" w:type="dxa"/>
            <w:vAlign w:val="center"/>
          </w:tcPr>
          <w:p w14:paraId="0F9DE60E" w14:textId="77777777" w:rsidR="004F30DE" w:rsidRPr="0079501F" w:rsidRDefault="004F30DE" w:rsidP="00F4719C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4F30DE" w:rsidRPr="0079501F" w14:paraId="6128813E" w14:textId="77777777" w:rsidTr="0088505B">
        <w:tc>
          <w:tcPr>
            <w:tcW w:w="5382" w:type="dxa"/>
            <w:vAlign w:val="center"/>
          </w:tcPr>
          <w:p w14:paraId="1280AD41" w14:textId="596B4155" w:rsidR="004F30DE" w:rsidRPr="0079501F" w:rsidRDefault="004F30DE" w:rsidP="007A625B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</w:t>
            </w:r>
            <w:r w:rsidRPr="004F30DE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lanowan</w:t>
            </w: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a</w:t>
            </w:r>
            <w:r w:rsidRPr="004F30DE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dat</w:t>
            </w: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a</w:t>
            </w:r>
            <w:r w:rsidRPr="004F30DE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zakończenia wykonywania działalności kosmicznej</w:t>
            </w:r>
          </w:p>
        </w:tc>
        <w:tc>
          <w:tcPr>
            <w:tcW w:w="3544" w:type="dxa"/>
            <w:vAlign w:val="center"/>
          </w:tcPr>
          <w:p w14:paraId="6D834CDC" w14:textId="77777777" w:rsidR="004F30DE" w:rsidRPr="0079501F" w:rsidRDefault="004F30DE" w:rsidP="00F4719C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4F30DE" w:rsidRPr="0079501F" w14:paraId="35389705" w14:textId="77777777" w:rsidTr="0088505B">
        <w:tc>
          <w:tcPr>
            <w:tcW w:w="5382" w:type="dxa"/>
            <w:vAlign w:val="center"/>
          </w:tcPr>
          <w:p w14:paraId="69F301F6" w14:textId="6A11D45D" w:rsidR="004F30DE" w:rsidRPr="0079501F" w:rsidRDefault="00826E22" w:rsidP="007A625B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W</w:t>
            </w:r>
            <w:r w:rsidRPr="00826E22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nioskowany okres ważności zezwolenia</w:t>
            </w:r>
          </w:p>
        </w:tc>
        <w:tc>
          <w:tcPr>
            <w:tcW w:w="3544" w:type="dxa"/>
            <w:vAlign w:val="center"/>
          </w:tcPr>
          <w:p w14:paraId="2A9F1D6D" w14:textId="77777777" w:rsidR="004F30DE" w:rsidRPr="0079501F" w:rsidRDefault="004F30DE" w:rsidP="00F4719C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4F30DE" w:rsidRPr="0079501F" w14:paraId="35BC9B5B" w14:textId="77777777" w:rsidTr="0088505B">
        <w:tc>
          <w:tcPr>
            <w:tcW w:w="5382" w:type="dxa"/>
            <w:vAlign w:val="center"/>
          </w:tcPr>
          <w:p w14:paraId="57066C0A" w14:textId="385CF221" w:rsidR="004F30DE" w:rsidRPr="0079501F" w:rsidRDefault="00826E22" w:rsidP="007A625B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I</w:t>
            </w:r>
            <w:r w:rsidRPr="004F30DE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nformacj</w:t>
            </w: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a</w:t>
            </w:r>
            <w:r w:rsidRPr="004F30DE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,</w:t>
            </w:r>
            <w:proofErr w:type="gramEnd"/>
            <w:r w:rsidRPr="004F30DE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czy działalność kosmiczna, której dotyczy wniosek, jest związana z wykonywaniem umowy zawartej z jednostką organizacyjną podległą Ministrowi Obrony Narodowej lub przez niego nadzorowaną</w:t>
            </w:r>
          </w:p>
        </w:tc>
        <w:tc>
          <w:tcPr>
            <w:tcW w:w="3544" w:type="dxa"/>
            <w:vAlign w:val="center"/>
          </w:tcPr>
          <w:p w14:paraId="2C6B9194" w14:textId="77777777" w:rsidR="004F30DE" w:rsidRPr="0079501F" w:rsidRDefault="004F30DE" w:rsidP="00F4719C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</w:tbl>
    <w:p w14:paraId="61B38A1F" w14:textId="3FBF1E30" w:rsidR="0079501F" w:rsidRPr="0079501F" w:rsidRDefault="0079501F" w:rsidP="00DD0F55">
      <w:pPr>
        <w:pStyle w:val="Tekstpodstawowy"/>
        <w:spacing w:before="240"/>
        <w:rPr>
          <w:rFonts w:asciiTheme="majorHAnsi" w:hAnsiTheme="majorHAnsi" w:cstheme="majorHAnsi"/>
          <w:color w:val="000000" w:themeColor="text1"/>
          <w:szCs w:val="24"/>
        </w:rPr>
      </w:pPr>
      <w:r w:rsidRPr="0079501F">
        <w:rPr>
          <w:rFonts w:asciiTheme="majorHAnsi" w:hAnsiTheme="majorHAnsi" w:cstheme="majorHAnsi"/>
          <w:b/>
          <w:bCs/>
          <w:color w:val="000000" w:themeColor="text1"/>
          <w:szCs w:val="24"/>
        </w:rPr>
        <w:t>B.</w:t>
      </w:r>
      <w:r w:rsidR="004F30DE">
        <w:rPr>
          <w:rFonts w:asciiTheme="majorHAnsi" w:hAnsiTheme="majorHAnsi" w:cstheme="majorHAnsi"/>
          <w:b/>
          <w:bCs/>
          <w:color w:val="000000" w:themeColor="text1"/>
          <w:szCs w:val="24"/>
        </w:rPr>
        <w:t>3</w:t>
      </w:r>
      <w:r w:rsidRPr="0079501F">
        <w:rPr>
          <w:rFonts w:asciiTheme="majorHAnsi" w:hAnsiTheme="majorHAnsi" w:cstheme="majorHAnsi"/>
          <w:b/>
          <w:bCs/>
          <w:color w:val="000000" w:themeColor="text1"/>
          <w:szCs w:val="24"/>
        </w:rPr>
        <w:t>. Dane obiektu kosmicznego:</w:t>
      </w:r>
      <w:r w:rsidR="00DD34C0">
        <w:rPr>
          <w:rStyle w:val="Odwoanieprzypisudolnego"/>
          <w:rFonts w:asciiTheme="majorHAnsi" w:hAnsiTheme="majorHAnsi" w:cstheme="majorHAnsi"/>
          <w:b/>
          <w:bCs/>
          <w:color w:val="000000" w:themeColor="text1"/>
          <w:szCs w:val="24"/>
        </w:rPr>
        <w:footnoteReference w:id="2"/>
      </w:r>
      <w:r w:rsidR="006F1B41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</w:t>
      </w:r>
    </w:p>
    <w:tbl>
      <w:tblPr>
        <w:tblStyle w:val="Table"/>
        <w:tblW w:w="8926" w:type="dxa"/>
        <w:tblLook w:val="0020" w:firstRow="1" w:lastRow="0" w:firstColumn="0" w:lastColumn="0" w:noHBand="0" w:noVBand="0"/>
      </w:tblPr>
      <w:tblGrid>
        <w:gridCol w:w="4788"/>
        <w:gridCol w:w="4138"/>
      </w:tblGrid>
      <w:tr w:rsidR="0079501F" w:rsidRPr="0079501F" w14:paraId="02D4741C" w14:textId="77777777" w:rsidTr="00D02296">
        <w:trPr>
          <w:tblHeader/>
        </w:trPr>
        <w:tc>
          <w:tcPr>
            <w:tcW w:w="0" w:type="auto"/>
            <w:vAlign w:val="center"/>
          </w:tcPr>
          <w:p w14:paraId="3FC6AC31" w14:textId="77777777" w:rsidR="0079501F" w:rsidRPr="0079501F" w:rsidRDefault="0079501F" w:rsidP="00FD2554">
            <w:pPr>
              <w:spacing w:before="60" w:after="60"/>
              <w:jc w:val="center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79501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arametr</w:t>
            </w:r>
          </w:p>
        </w:tc>
        <w:tc>
          <w:tcPr>
            <w:tcW w:w="4138" w:type="dxa"/>
            <w:vAlign w:val="center"/>
          </w:tcPr>
          <w:p w14:paraId="43C8A0FA" w14:textId="77777777" w:rsidR="0079501F" w:rsidRPr="0079501F" w:rsidRDefault="0079501F" w:rsidP="00FD2554">
            <w:pPr>
              <w:spacing w:before="60" w:after="60"/>
              <w:jc w:val="center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79501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pis</w:t>
            </w:r>
          </w:p>
        </w:tc>
      </w:tr>
      <w:tr w:rsidR="0079501F" w:rsidRPr="0079501F" w14:paraId="3B58F73B" w14:textId="77777777" w:rsidTr="00D02296">
        <w:tc>
          <w:tcPr>
            <w:tcW w:w="0" w:type="auto"/>
            <w:vAlign w:val="center"/>
          </w:tcPr>
          <w:p w14:paraId="2B770F1E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79501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Nazwa / oznaczenie obiektu</w:t>
            </w:r>
          </w:p>
        </w:tc>
        <w:tc>
          <w:tcPr>
            <w:tcW w:w="4138" w:type="dxa"/>
            <w:vAlign w:val="center"/>
          </w:tcPr>
          <w:p w14:paraId="118BCD8B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54270E1A" w14:textId="77777777" w:rsidTr="00D02296">
        <w:tc>
          <w:tcPr>
            <w:tcW w:w="0" w:type="auto"/>
            <w:vAlign w:val="center"/>
          </w:tcPr>
          <w:p w14:paraId="5F1172F1" w14:textId="21F5F22E" w:rsidR="0079501F" w:rsidRPr="0079501F" w:rsidRDefault="007A625B" w:rsidP="007A625B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N</w:t>
            </w:r>
            <w:r w:rsidRPr="007A625B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azw</w:t>
            </w: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a</w:t>
            </w:r>
            <w:r w:rsidRPr="007A625B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oraz adres siedziby albo imię i nazwisko oraz miejsce zamieszkania właściciela obiektu kosmicznego</w:t>
            </w:r>
          </w:p>
        </w:tc>
        <w:tc>
          <w:tcPr>
            <w:tcW w:w="4138" w:type="dxa"/>
            <w:vAlign w:val="center"/>
          </w:tcPr>
          <w:p w14:paraId="3B735F98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A625B" w:rsidRPr="0079501F" w14:paraId="712F4038" w14:textId="77777777" w:rsidTr="00D02296">
        <w:tc>
          <w:tcPr>
            <w:tcW w:w="0" w:type="auto"/>
            <w:vAlign w:val="center"/>
          </w:tcPr>
          <w:p w14:paraId="04692756" w14:textId="75D32495" w:rsidR="007A625B" w:rsidRPr="00DD0F55" w:rsidRDefault="007A625B" w:rsidP="007A625B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lastRenderedPageBreak/>
              <w:t>Wskazanie ogólnego przeznaczenia obiektu kosmicznego</w:t>
            </w:r>
          </w:p>
        </w:tc>
        <w:tc>
          <w:tcPr>
            <w:tcW w:w="4138" w:type="dxa"/>
            <w:vAlign w:val="center"/>
          </w:tcPr>
          <w:p w14:paraId="5116C277" w14:textId="77777777" w:rsidR="007A625B" w:rsidRPr="0079501F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</w:tr>
      <w:tr w:rsidR="007A625B" w:rsidRPr="0079501F" w14:paraId="0826F242" w14:textId="77777777" w:rsidTr="00D02296">
        <w:tc>
          <w:tcPr>
            <w:tcW w:w="0" w:type="auto"/>
            <w:vAlign w:val="center"/>
          </w:tcPr>
          <w:p w14:paraId="06C022E7" w14:textId="35265D2E" w:rsidR="007A625B" w:rsidRPr="00DD0F55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Typ obiektu (satelita, pojazd suborbitalny, inne)</w:t>
            </w:r>
          </w:p>
        </w:tc>
        <w:tc>
          <w:tcPr>
            <w:tcW w:w="4138" w:type="dxa"/>
            <w:vAlign w:val="center"/>
          </w:tcPr>
          <w:p w14:paraId="1407BE94" w14:textId="77777777" w:rsidR="007A625B" w:rsidRPr="0079501F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</w:tr>
      <w:tr w:rsidR="007A625B" w:rsidRPr="0079501F" w14:paraId="1C397719" w14:textId="77777777" w:rsidTr="00D02296">
        <w:tc>
          <w:tcPr>
            <w:tcW w:w="0" w:type="auto"/>
            <w:vAlign w:val="center"/>
          </w:tcPr>
          <w:p w14:paraId="69A337BF" w14:textId="38683008" w:rsidR="007A625B" w:rsidRPr="00DD0F55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Charakterystyka i przeznaczenie ładunku</w:t>
            </w:r>
          </w:p>
        </w:tc>
        <w:tc>
          <w:tcPr>
            <w:tcW w:w="4138" w:type="dxa"/>
            <w:vAlign w:val="center"/>
          </w:tcPr>
          <w:p w14:paraId="359E7D4B" w14:textId="77777777" w:rsidR="007A625B" w:rsidRPr="0079501F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</w:tr>
      <w:tr w:rsidR="0079501F" w:rsidRPr="0079501F" w14:paraId="3521DC7C" w14:textId="77777777" w:rsidTr="00D02296">
        <w:tc>
          <w:tcPr>
            <w:tcW w:w="0" w:type="auto"/>
            <w:vAlign w:val="center"/>
          </w:tcPr>
          <w:p w14:paraId="7954EB03" w14:textId="77777777" w:rsidR="0079501F" w:rsidRPr="00DD0F55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Masa całkowita obiektu [kg]</w:t>
            </w:r>
          </w:p>
        </w:tc>
        <w:tc>
          <w:tcPr>
            <w:tcW w:w="4138" w:type="dxa"/>
            <w:vAlign w:val="center"/>
          </w:tcPr>
          <w:p w14:paraId="49C8BDB0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01FCD089" w14:textId="77777777" w:rsidTr="00D02296">
        <w:tc>
          <w:tcPr>
            <w:tcW w:w="0" w:type="auto"/>
            <w:vAlign w:val="center"/>
          </w:tcPr>
          <w:p w14:paraId="6F1448D3" w14:textId="77777777" w:rsidR="0079501F" w:rsidRPr="00DD0F55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Wymiary obiektu</w:t>
            </w:r>
          </w:p>
        </w:tc>
        <w:tc>
          <w:tcPr>
            <w:tcW w:w="4138" w:type="dxa"/>
            <w:vAlign w:val="center"/>
          </w:tcPr>
          <w:p w14:paraId="783AC74D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588AA1CD" w14:textId="77777777" w:rsidTr="00D02296">
        <w:tc>
          <w:tcPr>
            <w:tcW w:w="0" w:type="auto"/>
            <w:vAlign w:val="center"/>
          </w:tcPr>
          <w:p w14:paraId="5AD8B91C" w14:textId="735880E9" w:rsidR="0079501F" w:rsidRPr="00DD0F55" w:rsidRDefault="004F31A9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pis technologii użytych w obiekcie kosmicznym</w:t>
            </w:r>
          </w:p>
        </w:tc>
        <w:tc>
          <w:tcPr>
            <w:tcW w:w="4138" w:type="dxa"/>
            <w:vAlign w:val="center"/>
          </w:tcPr>
          <w:p w14:paraId="474260DC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54FD5138" w14:textId="77777777" w:rsidTr="00D02296">
        <w:tc>
          <w:tcPr>
            <w:tcW w:w="0" w:type="auto"/>
            <w:vAlign w:val="center"/>
          </w:tcPr>
          <w:p w14:paraId="596E130F" w14:textId="25565F4F" w:rsidR="0079501F" w:rsidRPr="00DD0F55" w:rsidRDefault="004F31A9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lanowane pozycje orbitalne lub opis trajektorii lotu obiektu kosmicznego,</w:t>
            </w:r>
          </w:p>
        </w:tc>
        <w:tc>
          <w:tcPr>
            <w:tcW w:w="4138" w:type="dxa"/>
            <w:vAlign w:val="center"/>
          </w:tcPr>
          <w:p w14:paraId="6EDDFB44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461E5D48" w14:textId="77777777" w:rsidTr="00D02296">
        <w:tc>
          <w:tcPr>
            <w:tcW w:w="0" w:type="auto"/>
            <w:vAlign w:val="center"/>
          </w:tcPr>
          <w:p w14:paraId="1521B261" w14:textId="7D932C7E" w:rsidR="0079501F" w:rsidRPr="00DD0F55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lanowany czas eksploatacji obiektu kosmicznego</w:t>
            </w:r>
          </w:p>
        </w:tc>
        <w:tc>
          <w:tcPr>
            <w:tcW w:w="4138" w:type="dxa"/>
            <w:vAlign w:val="center"/>
          </w:tcPr>
          <w:p w14:paraId="48C4EF55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16890A8A" w14:textId="77777777" w:rsidTr="00D02296">
        <w:tc>
          <w:tcPr>
            <w:tcW w:w="0" w:type="auto"/>
            <w:vAlign w:val="center"/>
          </w:tcPr>
          <w:p w14:paraId="15ED5EFD" w14:textId="121ED2F7" w:rsidR="0079501F" w:rsidRPr="00DD0F55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lanowaną data wyniesienia obiektu kosmicznego w przestrzeń kosmiczną</w:t>
            </w:r>
          </w:p>
        </w:tc>
        <w:tc>
          <w:tcPr>
            <w:tcW w:w="4138" w:type="dxa"/>
            <w:vAlign w:val="center"/>
          </w:tcPr>
          <w:p w14:paraId="4E61BC7E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77D44192" w14:textId="77777777" w:rsidTr="00D02296">
        <w:tc>
          <w:tcPr>
            <w:tcW w:w="0" w:type="auto"/>
            <w:vAlign w:val="center"/>
          </w:tcPr>
          <w:p w14:paraId="2265FEAA" w14:textId="43900481" w:rsidR="0079501F" w:rsidRPr="00DD0F55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Nazwa pojazdu wynoszącego (w </w:t>
            </w:r>
            <w:proofErr w:type="gramStart"/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rzypadku</w:t>
            </w:r>
            <w:proofErr w:type="gramEnd"/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gdy wniosek dotyczy obiektu kosmicznego innego niż pojazd wynoszący)</w:t>
            </w:r>
          </w:p>
        </w:tc>
        <w:tc>
          <w:tcPr>
            <w:tcW w:w="4138" w:type="dxa"/>
            <w:vAlign w:val="center"/>
          </w:tcPr>
          <w:p w14:paraId="3DE791E1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061E9C9B" w14:textId="77777777" w:rsidTr="00D02296">
        <w:tc>
          <w:tcPr>
            <w:tcW w:w="0" w:type="auto"/>
            <w:vAlign w:val="center"/>
          </w:tcPr>
          <w:p w14:paraId="24E48044" w14:textId="166ED3AE" w:rsidR="0079501F" w:rsidRPr="00DD0F55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lanowane m</w:t>
            </w:r>
            <w:r w:rsidR="0079501F"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iejsce wyniesienia</w:t>
            </w:r>
          </w:p>
        </w:tc>
        <w:tc>
          <w:tcPr>
            <w:tcW w:w="4138" w:type="dxa"/>
            <w:vAlign w:val="center"/>
          </w:tcPr>
          <w:p w14:paraId="6D197EB3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</w:tbl>
    <w:p w14:paraId="569EF04C" w14:textId="77777777" w:rsidR="0056270B" w:rsidRDefault="0056270B" w:rsidP="009263D9">
      <w:pPr>
        <w:rPr>
          <w:rFonts w:asciiTheme="majorHAnsi" w:hAnsiTheme="majorHAnsi" w:cstheme="majorHAnsi"/>
          <w:color w:val="000000" w:themeColor="text1"/>
          <w:szCs w:val="24"/>
        </w:rPr>
      </w:pPr>
      <w:bookmarkStart w:id="8" w:name="X690f3f39fa2760fab39de596813d52697768bb0"/>
      <w:bookmarkEnd w:id="7"/>
    </w:p>
    <w:p w14:paraId="00968855" w14:textId="77777777" w:rsidR="0056270B" w:rsidRDefault="0056270B" w:rsidP="009263D9">
      <w:pPr>
        <w:rPr>
          <w:rFonts w:asciiTheme="majorHAnsi" w:hAnsiTheme="majorHAnsi" w:cstheme="majorHAnsi"/>
          <w:color w:val="000000" w:themeColor="text1"/>
          <w:szCs w:val="24"/>
        </w:rPr>
      </w:pPr>
    </w:p>
    <w:p w14:paraId="76CFBA75" w14:textId="77777777" w:rsidR="00DD0F55" w:rsidRDefault="00DD0F55">
      <w:pPr>
        <w:spacing w:after="0" w:line="240" w:lineRule="auto"/>
        <w:rPr>
          <w:rFonts w:asciiTheme="majorHAnsi" w:eastAsiaTheme="majorEastAsia" w:hAnsiTheme="majorHAnsi" w:cstheme="majorHAnsi"/>
          <w:b/>
          <w:bCs/>
          <w:color w:val="000000" w:themeColor="text1"/>
          <w:sz w:val="28"/>
          <w:szCs w:val="28"/>
        </w:rPr>
      </w:pPr>
      <w:bookmarkStart w:id="9" w:name="część-f-wykaz-załączników"/>
      <w:bookmarkEnd w:id="8"/>
      <w:r>
        <w:rPr>
          <w:rFonts w:cstheme="majorHAnsi"/>
          <w:b/>
          <w:bCs/>
          <w:color w:val="000000" w:themeColor="text1"/>
          <w:sz w:val="28"/>
          <w:szCs w:val="28"/>
        </w:rPr>
        <w:br w:type="page"/>
      </w:r>
    </w:p>
    <w:p w14:paraId="2D6FF5DD" w14:textId="1F4A0C8A" w:rsidR="0079501F" w:rsidRPr="00D02296" w:rsidRDefault="0079501F" w:rsidP="009263D9">
      <w:pPr>
        <w:pStyle w:val="Nagwek2"/>
        <w:rPr>
          <w:rFonts w:cstheme="majorHAnsi"/>
          <w:b/>
          <w:bCs/>
          <w:color w:val="000000" w:themeColor="text1"/>
          <w:sz w:val="28"/>
          <w:szCs w:val="28"/>
        </w:rPr>
      </w:pPr>
      <w:r w:rsidRPr="00D02296">
        <w:rPr>
          <w:rFonts w:cstheme="majorHAnsi"/>
          <w:b/>
          <w:bCs/>
          <w:color w:val="000000" w:themeColor="text1"/>
          <w:sz w:val="28"/>
          <w:szCs w:val="28"/>
        </w:rPr>
        <w:lastRenderedPageBreak/>
        <w:t xml:space="preserve">CZĘŚĆ </w:t>
      </w:r>
      <w:r w:rsidR="00B4259D">
        <w:rPr>
          <w:rFonts w:cstheme="majorHAnsi"/>
          <w:b/>
          <w:bCs/>
          <w:color w:val="000000" w:themeColor="text1"/>
          <w:sz w:val="28"/>
          <w:szCs w:val="28"/>
        </w:rPr>
        <w:t>C</w:t>
      </w:r>
      <w:r w:rsidRPr="00D02296">
        <w:rPr>
          <w:rFonts w:cstheme="majorHAnsi"/>
          <w:b/>
          <w:bCs/>
          <w:color w:val="000000" w:themeColor="text1"/>
          <w:sz w:val="28"/>
          <w:szCs w:val="28"/>
        </w:rPr>
        <w:t xml:space="preserve"> – WYKAZ ZAŁĄCZNIKÓW</w:t>
      </w:r>
      <w:r w:rsidR="00DD34C0">
        <w:rPr>
          <w:rStyle w:val="Odwoanieprzypisudolnego"/>
          <w:rFonts w:cstheme="majorHAnsi"/>
          <w:b/>
          <w:bCs/>
          <w:color w:val="000000" w:themeColor="text1"/>
          <w:sz w:val="28"/>
          <w:szCs w:val="28"/>
        </w:rPr>
        <w:footnoteReference w:id="3"/>
      </w:r>
      <w:r w:rsidR="009937A1">
        <w:rPr>
          <w:rFonts w:cstheme="majorHAnsi"/>
          <w:b/>
          <w:bCs/>
          <w:color w:val="000000" w:themeColor="text1"/>
          <w:sz w:val="28"/>
          <w:szCs w:val="28"/>
        </w:rPr>
        <w:t xml:space="preserve"> </w:t>
      </w:r>
    </w:p>
    <w:tbl>
      <w:tblPr>
        <w:tblStyle w:val="Table"/>
        <w:tblW w:w="9740" w:type="dxa"/>
        <w:tblLook w:val="0020" w:firstRow="1" w:lastRow="0" w:firstColumn="0" w:lastColumn="0" w:noHBand="0" w:noVBand="0"/>
      </w:tblPr>
      <w:tblGrid>
        <w:gridCol w:w="500"/>
        <w:gridCol w:w="6201"/>
        <w:gridCol w:w="3039"/>
      </w:tblGrid>
      <w:tr w:rsidR="0079501F" w:rsidRPr="0079501F" w14:paraId="237BA2FF" w14:textId="77777777" w:rsidTr="0088505B">
        <w:trPr>
          <w:trHeight w:val="392"/>
        </w:trPr>
        <w:tc>
          <w:tcPr>
            <w:tcW w:w="0" w:type="auto"/>
            <w:vAlign w:val="center"/>
          </w:tcPr>
          <w:p w14:paraId="3B37F0E2" w14:textId="77777777" w:rsidR="0079501F" w:rsidRPr="0079501F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79501F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Lp.</w:t>
            </w:r>
          </w:p>
        </w:tc>
        <w:tc>
          <w:tcPr>
            <w:tcW w:w="0" w:type="auto"/>
            <w:vAlign w:val="center"/>
          </w:tcPr>
          <w:p w14:paraId="6C20E085" w14:textId="77777777" w:rsidR="0079501F" w:rsidRPr="0056270B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56270B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Nazwa załącznika</w:t>
            </w:r>
          </w:p>
        </w:tc>
        <w:tc>
          <w:tcPr>
            <w:tcW w:w="3039" w:type="dxa"/>
            <w:vAlign w:val="center"/>
          </w:tcPr>
          <w:p w14:paraId="44524707" w14:textId="4A36A3C0" w:rsidR="0079501F" w:rsidRPr="0056270B" w:rsidRDefault="00DD0F55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Nazwa pliku / </w:t>
            </w:r>
            <w:r w:rsidR="0079501F" w:rsidRPr="0056270B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Liczba stron</w:t>
            </w:r>
          </w:p>
        </w:tc>
      </w:tr>
      <w:tr w:rsidR="007A625B" w:rsidRPr="0079501F" w14:paraId="236BA177" w14:textId="77777777" w:rsidTr="0088505B">
        <w:trPr>
          <w:trHeight w:val="1288"/>
        </w:trPr>
        <w:tc>
          <w:tcPr>
            <w:tcW w:w="0" w:type="auto"/>
            <w:vAlign w:val="center"/>
          </w:tcPr>
          <w:p w14:paraId="652C4D4C" w14:textId="78ADEF0D" w:rsidR="007A625B" w:rsidRPr="00DD0F55" w:rsidRDefault="007A625B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F9E50F8" w14:textId="4BF282DF" w:rsidR="007A625B" w:rsidRPr="0088505B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</w:pP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t>Oświadczenie o zatrudnianiu lub korzystaniu z usług osób posiadających wiedzę, wykształcenie lub doświadczenie, niezbędne do wykonywania działalności kosmicznej</w:t>
            </w:r>
          </w:p>
        </w:tc>
        <w:tc>
          <w:tcPr>
            <w:tcW w:w="3039" w:type="dxa"/>
            <w:vAlign w:val="center"/>
          </w:tcPr>
          <w:p w14:paraId="27953DAB" w14:textId="77777777" w:rsidR="007A625B" w:rsidRPr="0088505B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A625B" w:rsidRPr="0079501F" w14:paraId="69B5D535" w14:textId="77777777" w:rsidTr="0088505B">
        <w:trPr>
          <w:trHeight w:val="990"/>
        </w:trPr>
        <w:tc>
          <w:tcPr>
            <w:tcW w:w="0" w:type="auto"/>
            <w:vAlign w:val="center"/>
          </w:tcPr>
          <w:p w14:paraId="1A034AC2" w14:textId="43B8BE48" w:rsidR="007A625B" w:rsidRPr="00DD0F55" w:rsidRDefault="007A625B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B57B9F0" w14:textId="3EB54476" w:rsidR="007A625B" w:rsidRPr="0088505B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</w:pP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t>Oświadczenie o posiadaniu zdolności finansowej pozwalającej na niezakłócone wykonywanie działalności kosmicznej</w:t>
            </w:r>
          </w:p>
        </w:tc>
        <w:tc>
          <w:tcPr>
            <w:tcW w:w="3039" w:type="dxa"/>
            <w:vAlign w:val="center"/>
          </w:tcPr>
          <w:p w14:paraId="3F84EE46" w14:textId="77777777" w:rsidR="007A625B" w:rsidRPr="0088505B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A625B" w:rsidRPr="0079501F" w14:paraId="1513B404" w14:textId="77777777" w:rsidTr="0088505B">
        <w:trPr>
          <w:trHeight w:val="1288"/>
        </w:trPr>
        <w:tc>
          <w:tcPr>
            <w:tcW w:w="0" w:type="auto"/>
            <w:vAlign w:val="center"/>
          </w:tcPr>
          <w:p w14:paraId="7FC15407" w14:textId="2168B40A" w:rsidR="007A625B" w:rsidRPr="0079501F" w:rsidRDefault="007A625B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6C18176" w14:textId="36865F45" w:rsidR="007A625B" w:rsidRPr="0088505B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</w:pP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t>Niezbędn</w:t>
            </w:r>
            <w:r w:rsidR="009937A1" w:rsidRPr="0088505B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t>a</w:t>
            </w: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t xml:space="preserve"> dokumentacja umożliwiając</w:t>
            </w:r>
            <w:r w:rsidR="009937A1" w:rsidRPr="0088505B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t>a</w:t>
            </w: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t xml:space="preserve"> zweryfikowanie spełniania standardów, o których mowa w art. 9 ust. 1 pkt 4</w:t>
            </w:r>
            <w:r w:rsidR="009937A1" w:rsidRPr="0088505B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t xml:space="preserve"> ustawy z dnia 13 lutego 2026 r. o działalności kosmicznej</w:t>
            </w:r>
          </w:p>
        </w:tc>
        <w:tc>
          <w:tcPr>
            <w:tcW w:w="3039" w:type="dxa"/>
            <w:vAlign w:val="center"/>
          </w:tcPr>
          <w:p w14:paraId="38905B84" w14:textId="77777777" w:rsidR="007A625B" w:rsidRPr="0088505B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9501F" w:rsidRPr="0079501F" w14:paraId="714D06DB" w14:textId="77777777" w:rsidTr="0088505B">
        <w:trPr>
          <w:trHeight w:val="2171"/>
        </w:trPr>
        <w:tc>
          <w:tcPr>
            <w:tcW w:w="0" w:type="auto"/>
            <w:vAlign w:val="center"/>
          </w:tcPr>
          <w:p w14:paraId="5928E71A" w14:textId="284BF735" w:rsidR="0079501F" w:rsidRPr="00DD0F55" w:rsidRDefault="0079501F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136C1D1" w14:textId="434B6031" w:rsidR="0079501F" w:rsidRPr="0056270B" w:rsidRDefault="009937A1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56270B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cena ryzyka wyrządzenia szkody przy wykonywaniu działalności kosmicznej, w tym ocenę ryzyka, że obiekt kosmiczny: a) wyrządzi szkodę na osobie lub w mieniu na powierzchni Ziemi lub wyrządzi szkodę statkowi powietrznemu podczas lotu, w tym szkodę na załodze lub pasażerach tego statku, b) spowoduje uszkodzenie innego obiektu kosmicznego</w:t>
            </w:r>
          </w:p>
        </w:tc>
        <w:tc>
          <w:tcPr>
            <w:tcW w:w="3039" w:type="dxa"/>
            <w:vAlign w:val="center"/>
          </w:tcPr>
          <w:p w14:paraId="7CB61B94" w14:textId="77777777" w:rsidR="0079501F" w:rsidRPr="0056270B" w:rsidRDefault="0079501F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7A625B" w:rsidRPr="0079501F" w14:paraId="1ACE4353" w14:textId="77777777" w:rsidTr="0088505B">
        <w:trPr>
          <w:trHeight w:val="990"/>
        </w:trPr>
        <w:tc>
          <w:tcPr>
            <w:tcW w:w="0" w:type="auto"/>
            <w:vAlign w:val="center"/>
          </w:tcPr>
          <w:p w14:paraId="456EE232" w14:textId="05577863" w:rsidR="007A625B" w:rsidRPr="0079501F" w:rsidRDefault="007A625B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9E87B25" w14:textId="18DCB202" w:rsidR="007A625B" w:rsidRPr="0088505B" w:rsidRDefault="009937A1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</w:pP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t>Dowód uiszczenia opłaty, o której mowa w art. 25 ust. 1 ustawy z dnia 13 lutego 2026 r. o działalności kosmicznej</w:t>
            </w:r>
          </w:p>
        </w:tc>
        <w:tc>
          <w:tcPr>
            <w:tcW w:w="3039" w:type="dxa"/>
            <w:vAlign w:val="center"/>
          </w:tcPr>
          <w:p w14:paraId="76C91241" w14:textId="77777777" w:rsidR="007A625B" w:rsidRPr="0088505B" w:rsidRDefault="007A62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9937A1" w:rsidRPr="0079501F" w14:paraId="787656FC" w14:textId="77777777" w:rsidTr="0088505B">
        <w:trPr>
          <w:trHeight w:val="990"/>
        </w:trPr>
        <w:tc>
          <w:tcPr>
            <w:tcW w:w="0" w:type="auto"/>
            <w:vAlign w:val="center"/>
          </w:tcPr>
          <w:p w14:paraId="129FEDE6" w14:textId="07B21010" w:rsidR="009937A1" w:rsidRPr="0079501F" w:rsidRDefault="009937A1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C764B00" w14:textId="19EC948E" w:rsidR="009937A1" w:rsidRPr="0056270B" w:rsidRDefault="009937A1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56270B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Kopia pozwolenia radiowego, o którym mowa w art. 138 ust. 1 ustawy z dnia 12 lipca 2024 r. ‒ Prawo komunikacji elektronicznej</w:t>
            </w:r>
          </w:p>
        </w:tc>
        <w:tc>
          <w:tcPr>
            <w:tcW w:w="3039" w:type="dxa"/>
            <w:vAlign w:val="center"/>
          </w:tcPr>
          <w:p w14:paraId="01280C8E" w14:textId="77777777" w:rsidR="009937A1" w:rsidRPr="0056270B" w:rsidRDefault="009937A1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9937A1" w:rsidRPr="0079501F" w14:paraId="61702488" w14:textId="77777777" w:rsidTr="0088505B">
        <w:trPr>
          <w:trHeight w:val="990"/>
        </w:trPr>
        <w:tc>
          <w:tcPr>
            <w:tcW w:w="0" w:type="auto"/>
            <w:vAlign w:val="center"/>
          </w:tcPr>
          <w:p w14:paraId="6EF3F29D" w14:textId="551EDBBA" w:rsidR="009937A1" w:rsidRPr="0079501F" w:rsidRDefault="009937A1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FAF5A03" w14:textId="02352534" w:rsidR="009937A1" w:rsidRPr="0056270B" w:rsidRDefault="009937A1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56270B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Kopia przydziału częstotliwości, o którym mowa w art. 72 ust. 1 ustawy z dnia 12 lipca 2024 r. ‒ Prawo komunikacji elektronicznej</w:t>
            </w:r>
            <w:r w:rsidRPr="0056270B" w:rsidDel="00E1157E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3039" w:type="dxa"/>
            <w:vAlign w:val="center"/>
          </w:tcPr>
          <w:p w14:paraId="251CEB00" w14:textId="77777777" w:rsidR="009937A1" w:rsidRPr="0056270B" w:rsidRDefault="009937A1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9937A1" w:rsidRPr="0079501F" w14:paraId="2E854358" w14:textId="77777777" w:rsidTr="0088505B">
        <w:trPr>
          <w:trHeight w:val="990"/>
        </w:trPr>
        <w:tc>
          <w:tcPr>
            <w:tcW w:w="0" w:type="auto"/>
            <w:vAlign w:val="center"/>
          </w:tcPr>
          <w:p w14:paraId="28164CB9" w14:textId="1BE044F7" w:rsidR="009937A1" w:rsidRPr="0079501F" w:rsidRDefault="009937A1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7A8A1664" w14:textId="1AD6FF23" w:rsidR="009937A1" w:rsidRPr="0088505B" w:rsidRDefault="009937A1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</w:pP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t>Kopia przydziału częstotliwości, o którym mowa w art. 128 ust. 1 ustawy z dnia 12 lipca 2024 r. ‒ Prawo komunikacji elektronicznej</w:t>
            </w:r>
          </w:p>
        </w:tc>
        <w:tc>
          <w:tcPr>
            <w:tcW w:w="3039" w:type="dxa"/>
            <w:vAlign w:val="center"/>
          </w:tcPr>
          <w:p w14:paraId="1E89FB95" w14:textId="77777777" w:rsidR="009937A1" w:rsidRPr="0088505B" w:rsidRDefault="009937A1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4F31A9" w:rsidRPr="0079501F" w14:paraId="6702EDE0" w14:textId="77777777" w:rsidTr="00B227AD">
        <w:tc>
          <w:tcPr>
            <w:tcW w:w="0" w:type="auto"/>
            <w:vAlign w:val="center"/>
          </w:tcPr>
          <w:p w14:paraId="5535779F" w14:textId="05C27BC5" w:rsidR="004F31A9" w:rsidRDefault="004F31A9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7F3AEF7E" w14:textId="1FC10597" w:rsidR="004F31A9" w:rsidRPr="0088505B" w:rsidRDefault="004F31A9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</w:pP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t xml:space="preserve">Oświadczenie o wystąpieniu z wnioskiem o wydanie dokumentów, których mowa w art. 12 ust. 4 ustawy z dnia 13 lutego 2026 r. o działalności kosmicznej, odpowiednio do </w:t>
            </w: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lastRenderedPageBreak/>
              <w:t>Prezesa Urzędu Komunikacji Elektronicznej albo Ministra Obrony Narodowej</w:t>
            </w:r>
          </w:p>
        </w:tc>
        <w:tc>
          <w:tcPr>
            <w:tcW w:w="3039" w:type="dxa"/>
            <w:vAlign w:val="center"/>
          </w:tcPr>
          <w:p w14:paraId="1302A1B9" w14:textId="77777777" w:rsidR="004F31A9" w:rsidRPr="004F31A9" w:rsidRDefault="004F31A9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</w:tr>
      <w:tr w:rsidR="009937A1" w:rsidRPr="0079501F" w14:paraId="7DED3A39" w14:textId="77777777" w:rsidTr="0088505B">
        <w:trPr>
          <w:trHeight w:val="691"/>
        </w:trPr>
        <w:tc>
          <w:tcPr>
            <w:tcW w:w="0" w:type="auto"/>
            <w:vAlign w:val="center"/>
          </w:tcPr>
          <w:p w14:paraId="263664D4" w14:textId="1112E559" w:rsidR="009937A1" w:rsidRPr="0079501F" w:rsidRDefault="009937A1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FC6D051" w14:textId="1626A235" w:rsidR="009937A1" w:rsidRPr="0056270B" w:rsidRDefault="00DD34C0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D34C0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ełnomocnictwo albo inny dokument potwierdzający umocowanie do reprezentowania wnioskodawc</w:t>
            </w: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y</w:t>
            </w:r>
          </w:p>
        </w:tc>
        <w:tc>
          <w:tcPr>
            <w:tcW w:w="3039" w:type="dxa"/>
            <w:vAlign w:val="center"/>
          </w:tcPr>
          <w:p w14:paraId="593268D9" w14:textId="77777777" w:rsidR="009937A1" w:rsidRPr="0056270B" w:rsidRDefault="009937A1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  <w:tr w:rsidR="0088505B" w:rsidRPr="0079501F" w14:paraId="64824E0A" w14:textId="77777777" w:rsidTr="0088505B">
        <w:trPr>
          <w:trHeight w:val="691"/>
        </w:trPr>
        <w:tc>
          <w:tcPr>
            <w:tcW w:w="0" w:type="auto"/>
            <w:vAlign w:val="center"/>
          </w:tcPr>
          <w:p w14:paraId="11BE8395" w14:textId="084AF873" w:rsidR="0088505B" w:rsidRDefault="0088505B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4CA9FA7" w14:textId="47B9F904" w:rsidR="0088505B" w:rsidRPr="00DD34C0" w:rsidRDefault="008850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8"/>
              </w:rPr>
              <w:t>Opis procedur lub rozwiązań w zakresie eliminacji lub ograniczania ryzyka powstawania śmieci kosmicznych, w tym rozpadu obiektu kosmicznego lub kolizji na orbicie, także po przejściu obiektu kosmicznego w stan nieaktywny, uwzględniających międzynarodowe rekomendacje lub praktyki w tym zakresie</w:t>
            </w:r>
          </w:p>
        </w:tc>
        <w:tc>
          <w:tcPr>
            <w:tcW w:w="3039" w:type="dxa"/>
            <w:vAlign w:val="center"/>
          </w:tcPr>
          <w:p w14:paraId="7C5BB02B" w14:textId="77777777" w:rsidR="0088505B" w:rsidRPr="0056270B" w:rsidRDefault="008850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</w:tr>
      <w:tr w:rsidR="0088505B" w:rsidRPr="0079501F" w14:paraId="33BF58F7" w14:textId="77777777" w:rsidTr="0088505B">
        <w:trPr>
          <w:trHeight w:val="691"/>
        </w:trPr>
        <w:tc>
          <w:tcPr>
            <w:tcW w:w="0" w:type="auto"/>
            <w:vAlign w:val="center"/>
          </w:tcPr>
          <w:p w14:paraId="10738D06" w14:textId="77777777" w:rsidR="0088505B" w:rsidRDefault="0088505B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BF5E876" w14:textId="770D2682" w:rsidR="0088505B" w:rsidRPr="0088505B" w:rsidRDefault="008850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pis procedur lub rozwiązań w zakresie przyczyniania się do długotrwałego zrównoważonego wykorzystania przestrzeni kosmicznej do celów pokojowych, eliminowania lub ograniczania negatywnego wpływu na środowisko naturalne Ziemi oraz w przestrzeni kosmicznej</w:t>
            </w:r>
          </w:p>
        </w:tc>
        <w:tc>
          <w:tcPr>
            <w:tcW w:w="3039" w:type="dxa"/>
            <w:vAlign w:val="center"/>
          </w:tcPr>
          <w:p w14:paraId="63E3C311" w14:textId="77777777" w:rsidR="0088505B" w:rsidRPr="0056270B" w:rsidRDefault="008850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</w:tr>
      <w:tr w:rsidR="0088505B" w:rsidRPr="0079501F" w14:paraId="2DD903E0" w14:textId="77777777" w:rsidTr="0088505B">
        <w:trPr>
          <w:trHeight w:val="691"/>
        </w:trPr>
        <w:tc>
          <w:tcPr>
            <w:tcW w:w="0" w:type="auto"/>
            <w:vAlign w:val="center"/>
          </w:tcPr>
          <w:p w14:paraId="4AE9CC4E" w14:textId="77777777" w:rsidR="0088505B" w:rsidRDefault="0088505B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64FA19C" w14:textId="7304621F" w:rsidR="0088505B" w:rsidRPr="0088505B" w:rsidRDefault="00DD0F55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pis procedur lub rozwiązań w zakresie</w:t>
            </w:r>
            <w:r>
              <w:t xml:space="preserve"> </w:t>
            </w: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bezpieczeństwa, w szczególności w przypadku zastosowania materiałów radioaktywnych</w:t>
            </w:r>
          </w:p>
        </w:tc>
        <w:tc>
          <w:tcPr>
            <w:tcW w:w="3039" w:type="dxa"/>
            <w:vAlign w:val="center"/>
          </w:tcPr>
          <w:p w14:paraId="37F785E9" w14:textId="77777777" w:rsidR="0088505B" w:rsidRPr="0056270B" w:rsidRDefault="008850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</w:tr>
      <w:tr w:rsidR="00DD0F55" w:rsidRPr="0079501F" w14:paraId="78A9B582" w14:textId="77777777" w:rsidTr="0088505B">
        <w:trPr>
          <w:trHeight w:val="691"/>
        </w:trPr>
        <w:tc>
          <w:tcPr>
            <w:tcW w:w="0" w:type="auto"/>
            <w:vAlign w:val="center"/>
          </w:tcPr>
          <w:p w14:paraId="138D9976" w14:textId="77777777" w:rsidR="00DD0F55" w:rsidRDefault="00DD0F55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A44ED61" w14:textId="37319647" w:rsidR="00DD0F55" w:rsidRPr="0088505B" w:rsidRDefault="00DD0F55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pis procedur lub rozwiązań w zakresie</w:t>
            </w: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 </w:t>
            </w: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bezpieczeństwa wykorzystania przestrzeni powietrznej Rzeczypospolitej Polskiej</w:t>
            </w:r>
          </w:p>
        </w:tc>
        <w:tc>
          <w:tcPr>
            <w:tcW w:w="3039" w:type="dxa"/>
            <w:vAlign w:val="center"/>
          </w:tcPr>
          <w:p w14:paraId="01536DD8" w14:textId="77777777" w:rsidR="00DD0F55" w:rsidRPr="0056270B" w:rsidRDefault="00DD0F55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</w:tr>
      <w:tr w:rsidR="0088505B" w:rsidRPr="0079501F" w14:paraId="5B0A7A66" w14:textId="77777777" w:rsidTr="0088505B">
        <w:trPr>
          <w:trHeight w:val="691"/>
        </w:trPr>
        <w:tc>
          <w:tcPr>
            <w:tcW w:w="0" w:type="auto"/>
            <w:vAlign w:val="center"/>
          </w:tcPr>
          <w:p w14:paraId="27099179" w14:textId="77777777" w:rsidR="0088505B" w:rsidRDefault="0088505B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51E9B89" w14:textId="493F9BE2" w:rsidR="0088505B" w:rsidRPr="0088505B" w:rsidRDefault="00DD0F55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88505B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pis procedur lub rozwiązań w zakresie</w:t>
            </w:r>
            <w:r>
              <w:t xml:space="preserve"> </w:t>
            </w:r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przejścia obiektu kosmicznego w stan nieaktywny lub jego </w:t>
            </w:r>
            <w:proofErr w:type="spellStart"/>
            <w:r w:rsidRPr="00DD0F55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deorbitacji</w:t>
            </w:r>
            <w:proofErr w:type="spellEnd"/>
          </w:p>
        </w:tc>
        <w:tc>
          <w:tcPr>
            <w:tcW w:w="3039" w:type="dxa"/>
            <w:vAlign w:val="center"/>
          </w:tcPr>
          <w:p w14:paraId="7241A2AB" w14:textId="77777777" w:rsidR="0088505B" w:rsidRPr="0056270B" w:rsidRDefault="0088505B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Cs w:val="24"/>
              </w:rPr>
            </w:pPr>
          </w:p>
        </w:tc>
      </w:tr>
      <w:tr w:rsidR="009937A1" w:rsidRPr="0079501F" w14:paraId="55421251" w14:textId="77777777" w:rsidTr="0088505B">
        <w:trPr>
          <w:trHeight w:val="392"/>
        </w:trPr>
        <w:tc>
          <w:tcPr>
            <w:tcW w:w="0" w:type="auto"/>
            <w:vAlign w:val="center"/>
          </w:tcPr>
          <w:p w14:paraId="10DFA468" w14:textId="625D728E" w:rsidR="009937A1" w:rsidRPr="0079501F" w:rsidRDefault="009937A1" w:rsidP="00DD0F55">
            <w:pPr>
              <w:pStyle w:val="Akapitzlist"/>
              <w:numPr>
                <w:ilvl w:val="0"/>
                <w:numId w:val="4"/>
              </w:numPr>
              <w:spacing w:before="60" w:after="60" w:line="240" w:lineRule="auto"/>
              <w:ind w:left="0" w:firstLine="0"/>
              <w:jc w:val="center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EB2DB75" w14:textId="49F83D38" w:rsidR="009937A1" w:rsidRPr="0056270B" w:rsidRDefault="009937A1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56270B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Inne: …………………………………………………</w:t>
            </w:r>
          </w:p>
        </w:tc>
        <w:tc>
          <w:tcPr>
            <w:tcW w:w="3039" w:type="dxa"/>
            <w:vAlign w:val="center"/>
          </w:tcPr>
          <w:p w14:paraId="5E9A01C0" w14:textId="77777777" w:rsidR="009937A1" w:rsidRPr="0056270B" w:rsidRDefault="009937A1" w:rsidP="00D02296">
            <w:pPr>
              <w:spacing w:before="60" w:after="6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</w:tbl>
    <w:p w14:paraId="4A6B7BAA" w14:textId="44C3190B" w:rsidR="0079501F" w:rsidRDefault="0079501F" w:rsidP="009263D9">
      <w:pPr>
        <w:rPr>
          <w:rFonts w:asciiTheme="majorHAnsi" w:hAnsiTheme="majorHAnsi" w:cstheme="majorHAnsi"/>
          <w:color w:val="000000" w:themeColor="text1"/>
          <w:szCs w:val="24"/>
        </w:rPr>
      </w:pPr>
    </w:p>
    <w:p w14:paraId="06F3ABC4" w14:textId="77777777" w:rsidR="00994CBC" w:rsidRDefault="00994CBC" w:rsidP="009263D9">
      <w:pPr>
        <w:rPr>
          <w:rFonts w:asciiTheme="majorHAnsi" w:hAnsiTheme="majorHAnsi" w:cstheme="majorHAnsi"/>
          <w:color w:val="000000" w:themeColor="text1"/>
          <w:szCs w:val="24"/>
        </w:rPr>
      </w:pPr>
    </w:p>
    <w:p w14:paraId="7CFC44A4" w14:textId="7BAC09B7" w:rsidR="00994CBC" w:rsidRPr="0079501F" w:rsidRDefault="00994CBC" w:rsidP="009263D9">
      <w:pPr>
        <w:rPr>
          <w:rFonts w:asciiTheme="majorHAnsi" w:hAnsiTheme="majorHAnsi" w:cstheme="majorHAnsi"/>
          <w:color w:val="000000" w:themeColor="text1"/>
          <w:szCs w:val="24"/>
        </w:rPr>
      </w:pPr>
      <w:r>
        <w:rPr>
          <w:rFonts w:asciiTheme="majorHAnsi" w:hAnsiTheme="majorHAnsi" w:cstheme="majorHAnsi"/>
          <w:color w:val="000000" w:themeColor="text1"/>
          <w:szCs w:val="24"/>
        </w:rPr>
        <w:t xml:space="preserve">Podpis osoby umocowanej do reprezentowania </w:t>
      </w:r>
      <w:proofErr w:type="gramStart"/>
      <w:r>
        <w:rPr>
          <w:rFonts w:asciiTheme="majorHAnsi" w:hAnsiTheme="majorHAnsi" w:cstheme="majorHAnsi"/>
          <w:color w:val="000000" w:themeColor="text1"/>
          <w:szCs w:val="24"/>
        </w:rPr>
        <w:t>wnioskodawcy:…</w:t>
      </w:r>
      <w:proofErr w:type="gramEnd"/>
      <w:r>
        <w:rPr>
          <w:rFonts w:asciiTheme="majorHAnsi" w:hAnsiTheme="majorHAnsi" w:cstheme="majorHAnsi"/>
          <w:color w:val="000000" w:themeColor="text1"/>
          <w:szCs w:val="24"/>
        </w:rPr>
        <w:t>………………………………</w:t>
      </w:r>
      <w:proofErr w:type="gramStart"/>
      <w:r>
        <w:rPr>
          <w:rFonts w:asciiTheme="majorHAnsi" w:hAnsiTheme="majorHAnsi" w:cstheme="majorHAnsi"/>
          <w:color w:val="000000" w:themeColor="text1"/>
          <w:szCs w:val="24"/>
        </w:rPr>
        <w:t>…….</w:t>
      </w:r>
      <w:proofErr w:type="gramEnd"/>
      <w:r>
        <w:rPr>
          <w:rFonts w:asciiTheme="majorHAnsi" w:hAnsiTheme="majorHAnsi" w:cstheme="majorHAnsi"/>
          <w:color w:val="000000" w:themeColor="text1"/>
          <w:szCs w:val="24"/>
        </w:rPr>
        <w:t>.</w:t>
      </w:r>
    </w:p>
    <w:bookmarkEnd w:id="1"/>
    <w:bookmarkEnd w:id="2"/>
    <w:bookmarkEnd w:id="3"/>
    <w:bookmarkEnd w:id="9"/>
    <w:p w14:paraId="01351AE4" w14:textId="6C917690" w:rsidR="00EE0845" w:rsidRPr="0079501F" w:rsidRDefault="00EE0845" w:rsidP="004F31A9">
      <w:pPr>
        <w:rPr>
          <w:rFonts w:asciiTheme="majorHAnsi" w:hAnsiTheme="majorHAnsi" w:cstheme="majorHAnsi"/>
          <w:color w:val="000000" w:themeColor="text1"/>
          <w:szCs w:val="24"/>
        </w:rPr>
      </w:pPr>
    </w:p>
    <w:sectPr w:rsidR="00EE0845" w:rsidRPr="0079501F" w:rsidSect="00DD0F55">
      <w:headerReference w:type="first" r:id="rId8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230F3D" w14:textId="77777777" w:rsidR="00CB2BC6" w:rsidRDefault="00CB2BC6" w:rsidP="00DD34C0">
      <w:pPr>
        <w:spacing w:after="0" w:line="240" w:lineRule="auto"/>
      </w:pPr>
      <w:r>
        <w:separator/>
      </w:r>
    </w:p>
  </w:endnote>
  <w:endnote w:type="continuationSeparator" w:id="0">
    <w:p w14:paraId="7CCB5C07" w14:textId="77777777" w:rsidR="00CB2BC6" w:rsidRDefault="00CB2BC6" w:rsidP="00DD34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073EC2" w14:textId="77777777" w:rsidR="00CB2BC6" w:rsidRDefault="00CB2BC6" w:rsidP="00DD34C0">
      <w:pPr>
        <w:spacing w:after="0" w:line="240" w:lineRule="auto"/>
      </w:pPr>
      <w:r>
        <w:separator/>
      </w:r>
    </w:p>
  </w:footnote>
  <w:footnote w:type="continuationSeparator" w:id="0">
    <w:p w14:paraId="36BB90B4" w14:textId="77777777" w:rsidR="00CB2BC6" w:rsidRDefault="00CB2BC6" w:rsidP="00DD34C0">
      <w:pPr>
        <w:spacing w:after="0" w:line="240" w:lineRule="auto"/>
      </w:pPr>
      <w:r>
        <w:continuationSeparator/>
      </w:r>
    </w:p>
  </w:footnote>
  <w:footnote w:id="1">
    <w:p w14:paraId="0C2C60D2" w14:textId="0A7CAE68" w:rsidR="00DD34C0" w:rsidRDefault="00DD34C0" w:rsidP="0088505B">
      <w:pPr>
        <w:pStyle w:val="Tekstprzypisudolnego"/>
        <w:jc w:val="both"/>
      </w:pPr>
      <w:r w:rsidRPr="00DD0F55">
        <w:rPr>
          <w:rStyle w:val="Odwoanieprzypisudolnego"/>
        </w:rPr>
        <w:footnoteRef/>
      </w:r>
      <w:r w:rsidRPr="00DD0F55">
        <w:t xml:space="preserve"> Jeżeli </w:t>
      </w:r>
      <w:r w:rsidRPr="00DD0F55">
        <w:rPr>
          <w:rFonts w:asciiTheme="majorHAnsi" w:hAnsiTheme="majorHAnsi" w:cstheme="majorHAnsi"/>
          <w:color w:val="000000" w:themeColor="text1"/>
          <w:szCs w:val="24"/>
        </w:rPr>
        <w:t>działalność kosmiczna będzie wykonywana we współpracy z innymi podmiotami należy wypełnić tabele dla każdego z tych podmiotów oddzielnie i wskazać podstawę prawną tej współpracy oraz jej zakres.</w:t>
      </w:r>
    </w:p>
  </w:footnote>
  <w:footnote w:id="2">
    <w:p w14:paraId="355E649A" w14:textId="1BC02B94" w:rsidR="00DD34C0" w:rsidRPr="00DD0F55" w:rsidRDefault="00DD34C0" w:rsidP="0088505B">
      <w:pPr>
        <w:pStyle w:val="Tekstprzypisudolnego"/>
        <w:jc w:val="both"/>
        <w:rPr>
          <w:rFonts w:asciiTheme="majorHAnsi" w:hAnsiTheme="majorHAnsi" w:cstheme="majorHAnsi"/>
        </w:rPr>
      </w:pPr>
      <w:r w:rsidRPr="00DD0F55">
        <w:rPr>
          <w:rStyle w:val="Odwoanieprzypisudolnego"/>
          <w:rFonts w:asciiTheme="majorHAnsi" w:hAnsiTheme="majorHAnsi" w:cstheme="majorHAnsi"/>
        </w:rPr>
        <w:footnoteRef/>
      </w:r>
      <w:r w:rsidRPr="00DD0F55">
        <w:rPr>
          <w:rFonts w:asciiTheme="majorHAnsi" w:hAnsiTheme="majorHAnsi" w:cstheme="majorHAnsi"/>
        </w:rPr>
        <w:t xml:space="preserve"> Dla każdego obiektu kosmicznego wypełnia się oddzielnie; jeżeli zakres informacji przekracza miejsce przewidziane w danej rubryce, informacje te można przedstawić w odrębnym załączniku ze wskazaniem rubryki, której dotyczą.</w:t>
      </w:r>
    </w:p>
  </w:footnote>
  <w:footnote w:id="3">
    <w:p w14:paraId="67C3D3D2" w14:textId="46F95A50" w:rsidR="00DD34C0" w:rsidRPr="00DD0F55" w:rsidRDefault="00DD34C0" w:rsidP="0088505B">
      <w:pPr>
        <w:pStyle w:val="Tekstprzypisudolnego"/>
        <w:jc w:val="both"/>
        <w:rPr>
          <w:rFonts w:asciiTheme="majorHAnsi" w:hAnsiTheme="majorHAnsi" w:cstheme="majorHAnsi"/>
        </w:rPr>
      </w:pPr>
      <w:r w:rsidRPr="00DD0F55">
        <w:rPr>
          <w:rStyle w:val="Odwoanieprzypisudolnego"/>
          <w:rFonts w:asciiTheme="majorHAnsi" w:hAnsiTheme="majorHAnsi" w:cstheme="majorHAnsi"/>
        </w:rPr>
        <w:footnoteRef/>
      </w:r>
      <w:r w:rsidRPr="00DD0F55">
        <w:rPr>
          <w:rFonts w:asciiTheme="majorHAnsi" w:hAnsiTheme="majorHAnsi" w:cstheme="majorHAnsi"/>
        </w:rPr>
        <w:t>Dołączyć odpowiednio do zakresu wniosku / o ile dotyczy.</w:t>
      </w:r>
      <w:r w:rsidR="00286C1E" w:rsidRPr="00DD0F55">
        <w:rPr>
          <w:rFonts w:asciiTheme="majorHAnsi" w:hAnsiTheme="majorHAnsi" w:cstheme="majorHAnsi"/>
        </w:rPr>
        <w:t xml:space="preserve"> Dokumenty sporządzone w języku obcym dołącza się wraz z tłumaczeniem na język polsk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4BDBD8" w14:textId="53B57944" w:rsidR="00DD0F55" w:rsidRDefault="003E4FCF" w:rsidP="00052F58">
    <w:pPr>
      <w:pStyle w:val="Nagwek2"/>
      <w:ind w:left="3540" w:firstLine="708"/>
      <w:jc w:val="right"/>
    </w:pPr>
    <w:r w:rsidRPr="00052F58">
      <w:rPr>
        <w:rFonts w:cstheme="majorHAnsi"/>
        <w:b/>
        <w:bCs/>
        <w:color w:val="000000" w:themeColor="text1"/>
        <w:sz w:val="20"/>
        <w:szCs w:val="20"/>
      </w:rPr>
      <w:t>WZÓR WNIOSKU O UDZIELENIE ZEZWOLENIA NA WYKONYWANIE DZIAŁALNOŚCI KOSMICZNE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7A6E67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33F5D9E"/>
    <w:multiLevelType w:val="hybridMultilevel"/>
    <w:tmpl w:val="45F4FB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92888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953726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402227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081137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0845"/>
    <w:rsid w:val="00050D50"/>
    <w:rsid w:val="00052F58"/>
    <w:rsid w:val="00062F29"/>
    <w:rsid w:val="001F7025"/>
    <w:rsid w:val="00203516"/>
    <w:rsid w:val="00286C1E"/>
    <w:rsid w:val="0030599C"/>
    <w:rsid w:val="00357D91"/>
    <w:rsid w:val="003C3C24"/>
    <w:rsid w:val="003D3046"/>
    <w:rsid w:val="003E4FCF"/>
    <w:rsid w:val="004F30DE"/>
    <w:rsid w:val="004F31A9"/>
    <w:rsid w:val="00512832"/>
    <w:rsid w:val="0056270B"/>
    <w:rsid w:val="005A73BA"/>
    <w:rsid w:val="006D1575"/>
    <w:rsid w:val="006D40E0"/>
    <w:rsid w:val="006D6EAC"/>
    <w:rsid w:val="006F1B41"/>
    <w:rsid w:val="00723F37"/>
    <w:rsid w:val="00744846"/>
    <w:rsid w:val="007559E3"/>
    <w:rsid w:val="00756A42"/>
    <w:rsid w:val="00777DE6"/>
    <w:rsid w:val="00787526"/>
    <w:rsid w:val="0079501F"/>
    <w:rsid w:val="007A625B"/>
    <w:rsid w:val="007B1B0F"/>
    <w:rsid w:val="007E2617"/>
    <w:rsid w:val="00826E22"/>
    <w:rsid w:val="0088505B"/>
    <w:rsid w:val="009937A1"/>
    <w:rsid w:val="00994CBC"/>
    <w:rsid w:val="00A90733"/>
    <w:rsid w:val="00B22770"/>
    <w:rsid w:val="00B227AD"/>
    <w:rsid w:val="00B4259D"/>
    <w:rsid w:val="00BD624F"/>
    <w:rsid w:val="00CB2BC6"/>
    <w:rsid w:val="00D02296"/>
    <w:rsid w:val="00DB4562"/>
    <w:rsid w:val="00DD0F55"/>
    <w:rsid w:val="00DD34C0"/>
    <w:rsid w:val="00DD6896"/>
    <w:rsid w:val="00E071B6"/>
    <w:rsid w:val="00E609A9"/>
    <w:rsid w:val="00EA2F24"/>
    <w:rsid w:val="00EE0845"/>
    <w:rsid w:val="00F32A90"/>
    <w:rsid w:val="00FB4284"/>
    <w:rsid w:val="00FD2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179A5"/>
  <w14:defaultImageDpi w14:val="32767"/>
  <w15:chartTrackingRefBased/>
  <w15:docId w15:val="{AA3D06FD-B3A7-4244-8113-0FF2BC5E6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ny">
    <w:name w:val="Normal"/>
    <w:qFormat/>
    <w:rsid w:val="00EE0845"/>
    <w:pPr>
      <w:spacing w:after="200" w:line="276" w:lineRule="auto"/>
    </w:pPr>
    <w:rPr>
      <w:rFonts w:ascii="Calibri" w:eastAsiaTheme="minorEastAsia" w:hAnsi="Calibri"/>
      <w:color w:val="000000"/>
      <w:szCs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E084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E084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E084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E084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E084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E0845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E0845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E0845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E0845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E084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EE08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EE084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E0845"/>
    <w:rPr>
      <w:rFonts w:eastAsiaTheme="majorEastAsia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E0845"/>
    <w:rPr>
      <w:rFonts w:eastAsiaTheme="majorEastAsia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E0845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E0845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E0845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E0845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EE084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E08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E0845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EE084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EE084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EE0845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EE0845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EE0845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E084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E0845"/>
    <w:rPr>
      <w:i/>
      <w:iCs/>
      <w:color w:val="2F5496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EE0845"/>
    <w:rPr>
      <w:b/>
      <w:bCs/>
      <w:smallCaps/>
      <w:color w:val="2F5496" w:themeColor="accent1" w:themeShade="BF"/>
      <w:spacing w:val="5"/>
    </w:rPr>
  </w:style>
  <w:style w:type="table" w:customStyle="1" w:styleId="Table">
    <w:name w:val="Table"/>
    <w:basedOn w:val="Standardowy"/>
    <w:rsid w:val="00EE0845"/>
    <w:pPr>
      <w:spacing w:after="200" w:line="276" w:lineRule="auto"/>
    </w:pPr>
    <w:rPr>
      <w:rFonts w:eastAsiaTheme="minorEastAsia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kstpodstawowy">
    <w:name w:val="Body Text"/>
    <w:basedOn w:val="Normalny"/>
    <w:link w:val="TekstpodstawowyZnak"/>
    <w:uiPriority w:val="99"/>
    <w:unhideWhenUsed/>
    <w:rsid w:val="00EE084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EE0845"/>
    <w:rPr>
      <w:rFonts w:ascii="Calibri" w:eastAsiaTheme="minorEastAsia" w:hAnsi="Calibri"/>
      <w:color w:val="000000"/>
      <w:szCs w:val="22"/>
    </w:rPr>
  </w:style>
  <w:style w:type="character" w:customStyle="1" w:styleId="VerbatimChar">
    <w:name w:val="Verbatim Char"/>
    <w:basedOn w:val="TekstpodstawowyZnak"/>
    <w:link w:val="SourceCode"/>
    <w:rsid w:val="00EE0845"/>
    <w:rPr>
      <w:rFonts w:ascii="Consolas" w:eastAsiaTheme="minorEastAsia" w:hAnsi="Consolas" w:cs="Consolas"/>
      <w:noProof/>
      <w:color w:val="000000"/>
      <w:sz w:val="22"/>
      <w:szCs w:val="22"/>
    </w:rPr>
  </w:style>
  <w:style w:type="paragraph" w:customStyle="1" w:styleId="SourceCode">
    <w:name w:val="Source Code"/>
    <w:basedOn w:val="Normalny"/>
    <w:link w:val="VerbatimChar"/>
    <w:rsid w:val="00EE0845"/>
    <w:pPr>
      <w:wordWrap w:val="0"/>
      <w:spacing w:before="120" w:after="0" w:line="240" w:lineRule="auto"/>
    </w:pPr>
    <w:rPr>
      <w:rFonts w:ascii="Consolas" w:hAnsi="Consolas" w:cs="Consolas"/>
      <w:noProof/>
      <w:sz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D255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D255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D2554"/>
    <w:rPr>
      <w:rFonts w:ascii="Calibri" w:eastAsiaTheme="minorEastAsia" w:hAnsi="Calibri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D255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D2554"/>
    <w:rPr>
      <w:rFonts w:ascii="Calibri" w:eastAsiaTheme="minorEastAsia" w:hAnsi="Calibri"/>
      <w:b/>
      <w:bCs/>
      <w:color w:val="000000"/>
      <w:sz w:val="20"/>
      <w:szCs w:val="20"/>
    </w:rPr>
  </w:style>
  <w:style w:type="paragraph" w:styleId="Poprawka">
    <w:name w:val="Revision"/>
    <w:hidden/>
    <w:uiPriority w:val="99"/>
    <w:semiHidden/>
    <w:rsid w:val="006F1B41"/>
    <w:rPr>
      <w:rFonts w:ascii="Calibri" w:eastAsiaTheme="minorEastAsia" w:hAnsi="Calibri"/>
      <w:color w:val="000000"/>
      <w:szCs w:val="22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D34C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D34C0"/>
    <w:rPr>
      <w:rFonts w:ascii="Calibri" w:eastAsiaTheme="minorEastAsia" w:hAnsi="Calibri"/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D34C0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DD0F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D0F55"/>
    <w:rPr>
      <w:rFonts w:ascii="Calibri" w:eastAsiaTheme="minorEastAsia" w:hAnsi="Calibri"/>
      <w:color w:val="000000"/>
      <w:szCs w:val="22"/>
    </w:rPr>
  </w:style>
  <w:style w:type="paragraph" w:styleId="Stopka">
    <w:name w:val="footer"/>
    <w:basedOn w:val="Normalny"/>
    <w:link w:val="StopkaZnak"/>
    <w:uiPriority w:val="99"/>
    <w:unhideWhenUsed/>
    <w:rsid w:val="00DD0F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D0F55"/>
    <w:rPr>
      <w:rFonts w:ascii="Calibri" w:eastAsiaTheme="minorEastAsia" w:hAnsi="Calibri"/>
      <w:color w:val="00000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CF4F5E-50DB-4A19-A4AB-8C409A83F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723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ORP</cp:lastModifiedBy>
  <cp:revision>3</cp:revision>
  <dcterms:created xsi:type="dcterms:W3CDTF">2026-04-14T11:20:00Z</dcterms:created>
  <dcterms:modified xsi:type="dcterms:W3CDTF">2026-04-14T11:22:00Z</dcterms:modified>
</cp:coreProperties>
</file>